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AF23A0" w14:textId="77777777" w:rsidR="009D6661" w:rsidRPr="004510F4" w:rsidRDefault="009D6661" w:rsidP="009D6661">
      <w:pPr>
        <w:spacing w:line="240" w:lineRule="auto"/>
        <w:jc w:val="center"/>
        <w:rPr>
          <w:rFonts w:ascii="Times New Roman" w:hAnsi="Times New Roman" w:cs="Times New Roman"/>
          <w:bCs/>
          <w:sz w:val="28"/>
          <w:szCs w:val="24"/>
        </w:rPr>
      </w:pPr>
      <w:bookmarkStart w:id="0" w:name="_Hlk159970716"/>
      <w:bookmarkStart w:id="1" w:name="_Hlk158830472"/>
      <w:r w:rsidRPr="004510F4">
        <w:rPr>
          <w:rFonts w:ascii="Times New Roman" w:hAnsi="Times New Roman" w:cs="Times New Roman"/>
          <w:b/>
          <w:bCs/>
          <w:sz w:val="24"/>
        </w:rPr>
        <w:t xml:space="preserve">Characterization and </w:t>
      </w:r>
      <w:r>
        <w:rPr>
          <w:rFonts w:ascii="Times New Roman" w:hAnsi="Times New Roman" w:cs="Times New Roman"/>
          <w:b/>
          <w:bCs/>
          <w:sz w:val="24"/>
        </w:rPr>
        <w:t>a</w:t>
      </w:r>
      <w:r w:rsidRPr="004510F4">
        <w:rPr>
          <w:rFonts w:ascii="Times New Roman" w:hAnsi="Times New Roman" w:cs="Times New Roman"/>
          <w:b/>
          <w:bCs/>
          <w:sz w:val="24"/>
        </w:rPr>
        <w:t xml:space="preserve">ntimicrobial </w:t>
      </w:r>
      <w:r>
        <w:rPr>
          <w:rFonts w:ascii="Times New Roman" w:hAnsi="Times New Roman" w:cs="Times New Roman"/>
          <w:b/>
          <w:bCs/>
          <w:sz w:val="24"/>
        </w:rPr>
        <w:t>a</w:t>
      </w:r>
      <w:r w:rsidRPr="004510F4">
        <w:rPr>
          <w:rFonts w:ascii="Times New Roman" w:hAnsi="Times New Roman" w:cs="Times New Roman"/>
          <w:b/>
          <w:bCs/>
          <w:sz w:val="24"/>
        </w:rPr>
        <w:t xml:space="preserve">ctivity of </w:t>
      </w:r>
      <w:r>
        <w:rPr>
          <w:rFonts w:ascii="Times New Roman" w:hAnsi="Times New Roman" w:cs="Times New Roman"/>
          <w:b/>
          <w:bCs/>
          <w:sz w:val="24"/>
        </w:rPr>
        <w:t>e</w:t>
      </w:r>
      <w:r w:rsidRPr="004510F4">
        <w:rPr>
          <w:rFonts w:ascii="Times New Roman" w:hAnsi="Times New Roman" w:cs="Times New Roman"/>
          <w:b/>
          <w:bCs/>
          <w:sz w:val="24"/>
        </w:rPr>
        <w:t xml:space="preserve">ssential </w:t>
      </w:r>
      <w:r>
        <w:rPr>
          <w:rFonts w:ascii="Times New Roman" w:hAnsi="Times New Roman" w:cs="Times New Roman"/>
          <w:b/>
          <w:bCs/>
          <w:sz w:val="24"/>
        </w:rPr>
        <w:t>o</w:t>
      </w:r>
      <w:r w:rsidRPr="004510F4">
        <w:rPr>
          <w:rFonts w:ascii="Times New Roman" w:hAnsi="Times New Roman" w:cs="Times New Roman"/>
          <w:b/>
          <w:bCs/>
          <w:sz w:val="24"/>
        </w:rPr>
        <w:t xml:space="preserve">ils </w:t>
      </w:r>
      <w:r>
        <w:rPr>
          <w:rFonts w:ascii="Times New Roman" w:hAnsi="Times New Roman" w:cs="Times New Roman"/>
          <w:b/>
          <w:bCs/>
          <w:sz w:val="24"/>
        </w:rPr>
        <w:t>e</w:t>
      </w:r>
      <w:r w:rsidRPr="004510F4">
        <w:rPr>
          <w:rFonts w:ascii="Times New Roman" w:hAnsi="Times New Roman" w:cs="Times New Roman"/>
          <w:b/>
          <w:bCs/>
          <w:sz w:val="24"/>
        </w:rPr>
        <w:t xml:space="preserve">xtracted from </w:t>
      </w:r>
      <w:r>
        <w:rPr>
          <w:rFonts w:ascii="Times New Roman" w:hAnsi="Times New Roman" w:cs="Times New Roman"/>
          <w:b/>
          <w:bCs/>
          <w:sz w:val="24"/>
        </w:rPr>
        <w:t>l</w:t>
      </w:r>
      <w:r w:rsidRPr="004510F4">
        <w:rPr>
          <w:rFonts w:ascii="Times New Roman" w:hAnsi="Times New Roman" w:cs="Times New Roman"/>
          <w:b/>
          <w:bCs/>
          <w:sz w:val="24"/>
        </w:rPr>
        <w:t>emongrass (</w:t>
      </w:r>
      <w:r w:rsidRPr="004510F4">
        <w:rPr>
          <w:rFonts w:ascii="Times New Roman" w:hAnsi="Times New Roman" w:cs="Times New Roman"/>
          <w:b/>
          <w:bCs/>
          <w:i/>
          <w:sz w:val="24"/>
        </w:rPr>
        <w:t>Cymbopogon</w:t>
      </w:r>
      <w:r>
        <w:rPr>
          <w:rFonts w:ascii="Times New Roman" w:hAnsi="Times New Roman" w:cs="Times New Roman"/>
          <w:b/>
          <w:bCs/>
          <w:i/>
          <w:sz w:val="24"/>
        </w:rPr>
        <w:t xml:space="preserve"> </w:t>
      </w:r>
      <w:proofErr w:type="spellStart"/>
      <w:r w:rsidRPr="004510F4">
        <w:rPr>
          <w:rFonts w:ascii="Times New Roman" w:hAnsi="Times New Roman" w:cs="Times New Roman"/>
          <w:b/>
          <w:bCs/>
          <w:i/>
          <w:sz w:val="24"/>
        </w:rPr>
        <w:t>flexuosus</w:t>
      </w:r>
      <w:proofErr w:type="spellEnd"/>
      <w:r w:rsidRPr="004510F4">
        <w:rPr>
          <w:rFonts w:ascii="Times New Roman" w:hAnsi="Times New Roman" w:cs="Times New Roman"/>
          <w:b/>
          <w:bCs/>
          <w:sz w:val="24"/>
        </w:rPr>
        <w:t xml:space="preserve">) using </w:t>
      </w:r>
      <w:r>
        <w:rPr>
          <w:rFonts w:ascii="Times New Roman" w:hAnsi="Times New Roman" w:cs="Times New Roman"/>
          <w:b/>
          <w:bCs/>
          <w:sz w:val="24"/>
        </w:rPr>
        <w:t>m</w:t>
      </w:r>
      <w:r w:rsidRPr="004510F4">
        <w:rPr>
          <w:rFonts w:ascii="Times New Roman" w:hAnsi="Times New Roman" w:cs="Times New Roman"/>
          <w:b/>
          <w:bCs/>
          <w:sz w:val="24"/>
        </w:rPr>
        <w:t>icrowave-</w:t>
      </w:r>
      <w:r>
        <w:rPr>
          <w:rFonts w:ascii="Times New Roman" w:hAnsi="Times New Roman" w:cs="Times New Roman"/>
          <w:b/>
          <w:bCs/>
          <w:sz w:val="24"/>
        </w:rPr>
        <w:t>a</w:t>
      </w:r>
      <w:r w:rsidRPr="004510F4">
        <w:rPr>
          <w:rFonts w:ascii="Times New Roman" w:hAnsi="Times New Roman" w:cs="Times New Roman"/>
          <w:b/>
          <w:bCs/>
          <w:sz w:val="24"/>
        </w:rPr>
        <w:t xml:space="preserve">ssisted </w:t>
      </w:r>
      <w:r>
        <w:rPr>
          <w:rFonts w:ascii="Times New Roman" w:hAnsi="Times New Roman" w:cs="Times New Roman"/>
          <w:b/>
          <w:bCs/>
          <w:sz w:val="24"/>
        </w:rPr>
        <w:t>h</w:t>
      </w:r>
      <w:r w:rsidRPr="004510F4">
        <w:rPr>
          <w:rFonts w:ascii="Times New Roman" w:hAnsi="Times New Roman" w:cs="Times New Roman"/>
          <w:b/>
          <w:bCs/>
          <w:sz w:val="24"/>
        </w:rPr>
        <w:t>ydro</w:t>
      </w:r>
      <w:r>
        <w:rPr>
          <w:rFonts w:ascii="Times New Roman" w:hAnsi="Times New Roman" w:cs="Times New Roman"/>
          <w:b/>
          <w:bCs/>
          <w:sz w:val="24"/>
        </w:rPr>
        <w:t xml:space="preserve"> d</w:t>
      </w:r>
      <w:r w:rsidRPr="004510F4">
        <w:rPr>
          <w:rFonts w:ascii="Times New Roman" w:hAnsi="Times New Roman" w:cs="Times New Roman"/>
          <w:b/>
          <w:bCs/>
          <w:sz w:val="24"/>
        </w:rPr>
        <w:t>istillation</w:t>
      </w:r>
    </w:p>
    <w:p w14:paraId="733F3369" w14:textId="77777777" w:rsidR="00B97B74" w:rsidRPr="00AF4B0A" w:rsidRDefault="00B97B74" w:rsidP="00B97B74">
      <w:pPr>
        <w:spacing w:line="240" w:lineRule="auto"/>
        <w:jc w:val="center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AF4B0A">
        <w:rPr>
          <w:rFonts w:ascii="Times New Roman" w:hAnsi="Times New Roman" w:cs="Times New Roman"/>
          <w:bCs/>
          <w:sz w:val="24"/>
          <w:szCs w:val="24"/>
        </w:rPr>
        <w:t>Krishnendu Adhikary</w:t>
      </w: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AF4B0A">
        <w:rPr>
          <w:rFonts w:ascii="Times New Roman" w:hAnsi="Times New Roman" w:cs="Times New Roman"/>
          <w:bCs/>
          <w:sz w:val="24"/>
          <w:szCs w:val="24"/>
        </w:rPr>
        <w:t>, Saurav Barman</w:t>
      </w: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2*</w:t>
      </w:r>
      <w:r w:rsidRPr="00AF4B0A">
        <w:rPr>
          <w:rFonts w:ascii="Times New Roman" w:hAnsi="Times New Roman" w:cs="Times New Roman"/>
          <w:bCs/>
          <w:sz w:val="24"/>
          <w:szCs w:val="24"/>
        </w:rPr>
        <w:t>, Pradipta Banerjee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, P</w:t>
      </w:r>
      <w:r w:rsidRPr="00AF4B0A">
        <w:rPr>
          <w:rFonts w:ascii="Times New Roman" w:hAnsi="Times New Roman" w:cs="Times New Roman"/>
          <w:bCs/>
          <w:sz w:val="24"/>
          <w:szCs w:val="24"/>
        </w:rPr>
        <w:t>allav Mondal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4</w:t>
      </w:r>
      <w:r w:rsidRPr="00AF4B0A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F4B0A">
        <w:rPr>
          <w:rFonts w:ascii="Times New Roman" w:hAnsi="Times New Roman" w:cs="Times New Roman"/>
          <w:bCs/>
          <w:sz w:val="24"/>
          <w:szCs w:val="24"/>
        </w:rPr>
        <w:t>Bomba Dam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 w:rsidRPr="00AF4B0A">
        <w:rPr>
          <w:rFonts w:ascii="Times New Roman" w:hAnsi="Times New Roman" w:cs="Times New Roman"/>
          <w:bCs/>
          <w:sz w:val="24"/>
          <w:szCs w:val="24"/>
        </w:rPr>
        <w:t>, Arijit Misra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 w:rsidRPr="00AF4B0A">
        <w:rPr>
          <w:rFonts w:ascii="Times New Roman" w:hAnsi="Times New Roman" w:cs="Times New Roman"/>
          <w:bCs/>
          <w:sz w:val="24"/>
          <w:szCs w:val="24"/>
        </w:rPr>
        <w:t>, Narayan Chandra Mandal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6</w:t>
      </w:r>
      <w:r w:rsidRPr="00AF4B0A">
        <w:rPr>
          <w:rFonts w:ascii="Times New Roman" w:hAnsi="Times New Roman" w:cs="Times New Roman"/>
          <w:bCs/>
          <w:sz w:val="24"/>
          <w:szCs w:val="24"/>
        </w:rPr>
        <w:t>, Debosmita Mukherjee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6</w:t>
      </w:r>
      <w:r w:rsidRPr="00AF4B0A">
        <w:rPr>
          <w:rFonts w:ascii="Times New Roman" w:hAnsi="Times New Roman" w:cs="Times New Roman"/>
          <w:bCs/>
          <w:sz w:val="24"/>
          <w:szCs w:val="24"/>
        </w:rPr>
        <w:t>, Bidyut Bandyopadhyay</w:t>
      </w: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7</w:t>
      </w:r>
      <w:r w:rsidRPr="00AF4B0A">
        <w:rPr>
          <w:rFonts w:ascii="Times New Roman" w:hAnsi="Times New Roman" w:cs="Times New Roman"/>
          <w:bCs/>
          <w:sz w:val="24"/>
          <w:szCs w:val="24"/>
        </w:rPr>
        <w:t>, Rajkumar Maiti</w:t>
      </w: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8*</w:t>
      </w:r>
    </w:p>
    <w:bookmarkEnd w:id="0"/>
    <w:p w14:paraId="5AA4309D" w14:textId="77777777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E9DF68" w14:textId="6D5D130C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AF4B0A">
        <w:rPr>
          <w:rFonts w:ascii="Times New Roman" w:hAnsi="Times New Roman" w:cs="Times New Roman"/>
          <w:bCs/>
          <w:sz w:val="24"/>
          <w:szCs w:val="24"/>
        </w:rPr>
        <w:t>Department of Interdisciplinary Science, Ce</w:t>
      </w:r>
      <w:r>
        <w:rPr>
          <w:rFonts w:ascii="Times New Roman" w:hAnsi="Times New Roman" w:cs="Times New Roman"/>
          <w:bCs/>
          <w:sz w:val="24"/>
          <w:szCs w:val="24"/>
        </w:rPr>
        <w:t xml:space="preserve">nturion University of </w:t>
      </w:r>
      <w:r w:rsidRPr="00AF4B0A">
        <w:rPr>
          <w:rFonts w:ascii="Times New Roman" w:hAnsi="Times New Roman" w:cs="Times New Roman"/>
          <w:bCs/>
          <w:sz w:val="24"/>
          <w:szCs w:val="24"/>
        </w:rPr>
        <w:t>Technolog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A2D30">
        <w:rPr>
          <w:rFonts w:ascii="Times New Roman" w:hAnsi="Times New Roman" w:cs="Times New Roman"/>
          <w:bCs/>
          <w:sz w:val="24"/>
          <w:szCs w:val="24"/>
        </w:rPr>
        <w:t>and</w:t>
      </w:r>
      <w:r>
        <w:rPr>
          <w:rFonts w:ascii="Times New Roman" w:hAnsi="Times New Roman" w:cs="Times New Roman"/>
          <w:bCs/>
          <w:sz w:val="24"/>
          <w:szCs w:val="24"/>
        </w:rPr>
        <w:t xml:space="preserve"> Management</w:t>
      </w:r>
      <w:r w:rsidRPr="00AF4B0A">
        <w:rPr>
          <w:rFonts w:ascii="Times New Roman" w:hAnsi="Times New Roman" w:cs="Times New Roman"/>
          <w:bCs/>
          <w:sz w:val="24"/>
          <w:szCs w:val="24"/>
        </w:rPr>
        <w:t>, Odisha 761211, India</w:t>
      </w:r>
    </w:p>
    <w:p w14:paraId="122C99F6" w14:textId="6880D97A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AF4B0A">
        <w:rPr>
          <w:rFonts w:ascii="Times New Roman" w:hAnsi="Times New Roman" w:cs="Times New Roman"/>
          <w:bCs/>
          <w:sz w:val="24"/>
          <w:szCs w:val="24"/>
        </w:rPr>
        <w:t>Department of Soil Science, Ce</w:t>
      </w:r>
      <w:r>
        <w:rPr>
          <w:rFonts w:ascii="Times New Roman" w:hAnsi="Times New Roman" w:cs="Times New Roman"/>
          <w:bCs/>
          <w:sz w:val="24"/>
          <w:szCs w:val="24"/>
        </w:rPr>
        <w:t xml:space="preserve">nturion University of </w:t>
      </w:r>
      <w:r w:rsidRPr="00AF4B0A">
        <w:rPr>
          <w:rFonts w:ascii="Times New Roman" w:hAnsi="Times New Roman" w:cs="Times New Roman"/>
          <w:bCs/>
          <w:sz w:val="24"/>
          <w:szCs w:val="24"/>
        </w:rPr>
        <w:t>Technolog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A2D30">
        <w:rPr>
          <w:rFonts w:ascii="Times New Roman" w:hAnsi="Times New Roman" w:cs="Times New Roman"/>
          <w:bCs/>
          <w:sz w:val="24"/>
          <w:szCs w:val="24"/>
        </w:rPr>
        <w:t>and</w:t>
      </w:r>
      <w:r>
        <w:rPr>
          <w:rFonts w:ascii="Times New Roman" w:hAnsi="Times New Roman" w:cs="Times New Roman"/>
          <w:bCs/>
          <w:sz w:val="24"/>
          <w:szCs w:val="24"/>
        </w:rPr>
        <w:t xml:space="preserve"> Management</w:t>
      </w:r>
      <w:r w:rsidRPr="00AF4B0A">
        <w:rPr>
          <w:rFonts w:ascii="Times New Roman" w:hAnsi="Times New Roman" w:cs="Times New Roman"/>
          <w:bCs/>
          <w:sz w:val="24"/>
          <w:szCs w:val="24"/>
        </w:rPr>
        <w:t>, Odisha 761211, India</w:t>
      </w:r>
    </w:p>
    <w:p w14:paraId="541B2B89" w14:textId="77777777" w:rsidR="00B97B74" w:rsidRPr="00AF4B0A" w:rsidRDefault="00B97B74" w:rsidP="00B97B74">
      <w:pPr>
        <w:pStyle w:val="NormalWeb"/>
        <w:shd w:val="clear" w:color="auto" w:fill="FFFFFF"/>
        <w:spacing w:before="0" w:beforeAutospacing="0" w:after="0" w:afterAutospacing="0"/>
        <w:jc w:val="both"/>
        <w:rPr>
          <w:lang w:eastAsia="en-IN"/>
        </w:rPr>
      </w:pPr>
      <w:r w:rsidRPr="00AF4B0A">
        <w:rPr>
          <w:bCs/>
          <w:vertAlign w:val="superscript"/>
        </w:rPr>
        <w:t>3</w:t>
      </w:r>
      <w:r w:rsidRPr="00AF4B0A">
        <w:rPr>
          <w:lang w:val="en-IN" w:eastAsia="en-IN"/>
        </w:rPr>
        <w:t>Department of Surgery, McGowan Institute for Regenerative Medicine, University of Pittsburgh School of Medicine, Pittsburgh, PA 15219, USA</w:t>
      </w:r>
      <w:r w:rsidRPr="00AF4B0A">
        <w:rPr>
          <w:lang w:eastAsia="en-IN"/>
        </w:rPr>
        <w:t>; and Department of Biochemistry and Plant Physiology, Centurion University of Technology and Management, Odisha</w:t>
      </w:r>
      <w:r w:rsidRPr="00AF4B0A">
        <w:rPr>
          <w:bCs/>
        </w:rPr>
        <w:t>761211</w:t>
      </w:r>
      <w:r w:rsidRPr="00AF4B0A">
        <w:rPr>
          <w:lang w:eastAsia="en-IN"/>
        </w:rPr>
        <w:t>, India</w:t>
      </w:r>
    </w:p>
    <w:p w14:paraId="31621750" w14:textId="77777777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4</w:t>
      </w:r>
      <w:r w:rsidRPr="00AF4B0A">
        <w:rPr>
          <w:rFonts w:ascii="Times New Roman" w:hAnsi="Times New Roman" w:cs="Times New Roman"/>
          <w:bCs/>
          <w:sz w:val="24"/>
          <w:szCs w:val="24"/>
        </w:rPr>
        <w:t>Department of Chemistry, National Institute of Technology, Durgapur 713209, West Bengal, India</w:t>
      </w:r>
    </w:p>
    <w:p w14:paraId="1B252B29" w14:textId="77777777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C6D68"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 w:rsidRPr="00AF4B0A">
        <w:rPr>
          <w:rFonts w:ascii="Times New Roman" w:hAnsi="Times New Roman" w:cs="Times New Roman"/>
          <w:bCs/>
          <w:sz w:val="24"/>
          <w:szCs w:val="24"/>
        </w:rPr>
        <w:t>Microbiology Laboratory, Department of Botany, Institute of Science, Visva-Bharati (A Central University), Santiniketan, West Bengal 731235, India</w:t>
      </w:r>
    </w:p>
    <w:p w14:paraId="7BF5883A" w14:textId="77777777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6</w:t>
      </w:r>
      <w:r w:rsidRPr="00AF4B0A">
        <w:rPr>
          <w:rFonts w:ascii="Times New Roman" w:hAnsi="Times New Roman" w:cs="Times New Roman"/>
          <w:bCs/>
          <w:sz w:val="24"/>
          <w:szCs w:val="24"/>
        </w:rPr>
        <w:t>Mycology and Plant Pathology Laboratory, Department of Botany, Institute of Science, Visva-Bharati (A Central University), Santiniketan 731235, India</w:t>
      </w:r>
    </w:p>
    <w:p w14:paraId="15780C17" w14:textId="77777777" w:rsidR="00B97B74" w:rsidRPr="00AF4B0A" w:rsidRDefault="00B97B74" w:rsidP="00B97B74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7</w:t>
      </w:r>
      <w:r w:rsidRPr="00AF4B0A">
        <w:rPr>
          <w:rFonts w:ascii="Times New Roman" w:hAnsi="Times New Roman" w:cs="Times New Roman"/>
          <w:bCs/>
          <w:sz w:val="24"/>
          <w:szCs w:val="24"/>
        </w:rPr>
        <w:t xml:space="preserve">Department of Biotechnology, Oriental Institute of Science and Technology, </w:t>
      </w:r>
      <w:proofErr w:type="spellStart"/>
      <w:r w:rsidRPr="00AF4B0A">
        <w:rPr>
          <w:rFonts w:ascii="Times New Roman" w:hAnsi="Times New Roman" w:cs="Times New Roman"/>
          <w:bCs/>
          <w:sz w:val="24"/>
          <w:szCs w:val="24"/>
        </w:rPr>
        <w:t>Dewandighi</w:t>
      </w:r>
      <w:proofErr w:type="spellEnd"/>
      <w:r w:rsidRPr="00AF4B0A">
        <w:rPr>
          <w:rFonts w:ascii="Times New Roman" w:hAnsi="Times New Roman" w:cs="Times New Roman"/>
          <w:bCs/>
          <w:sz w:val="24"/>
          <w:szCs w:val="24"/>
        </w:rPr>
        <w:t>, Burdwan, West Bengal 713102, India</w:t>
      </w:r>
    </w:p>
    <w:p w14:paraId="39747AF0" w14:textId="77777777" w:rsidR="00B97B74" w:rsidRPr="00AF4B0A" w:rsidRDefault="00B97B74" w:rsidP="00B97B74">
      <w:pPr>
        <w:tabs>
          <w:tab w:val="right" w:pos="9027"/>
        </w:tabs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4B0A">
        <w:rPr>
          <w:rFonts w:ascii="Times New Roman" w:hAnsi="Times New Roman" w:cs="Times New Roman"/>
          <w:bCs/>
          <w:sz w:val="24"/>
          <w:szCs w:val="24"/>
          <w:vertAlign w:val="superscript"/>
        </w:rPr>
        <w:t>8</w:t>
      </w:r>
      <w:r w:rsidRPr="00AF4B0A">
        <w:rPr>
          <w:rFonts w:ascii="Times New Roman" w:hAnsi="Times New Roman" w:cs="Times New Roman"/>
          <w:bCs/>
          <w:sz w:val="24"/>
          <w:szCs w:val="24"/>
        </w:rPr>
        <w:t>Department of Physiology, Bankura Christian College, Bankura 722101, West Bengal, India</w:t>
      </w:r>
      <w:r w:rsidRPr="00AF4B0A">
        <w:rPr>
          <w:rFonts w:ascii="Times New Roman" w:hAnsi="Times New Roman" w:cs="Times New Roman"/>
          <w:bCs/>
          <w:sz w:val="24"/>
          <w:szCs w:val="24"/>
        </w:rPr>
        <w:tab/>
      </w:r>
    </w:p>
    <w:p w14:paraId="449D25F3" w14:textId="77777777" w:rsidR="00B97B74" w:rsidRDefault="00B97B74" w:rsidP="00B97B7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BC5B02B" w14:textId="77777777" w:rsidR="00B97B74" w:rsidRDefault="00B97B74" w:rsidP="00B97B7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A045A1B" w14:textId="77777777" w:rsidR="00B97B74" w:rsidRDefault="00B97B74" w:rsidP="00B97B7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019AA6" w14:textId="77777777" w:rsidR="00B97B74" w:rsidRDefault="00B97B74" w:rsidP="00B97B7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9687CD" w14:textId="77777777" w:rsidR="00B97B74" w:rsidRPr="00AF4B0A" w:rsidRDefault="00B97B74" w:rsidP="00B97B74">
      <w:p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tbl>
      <w:tblPr>
        <w:tblpPr w:leftFromText="180" w:rightFromText="180" w:horzAnchor="margin" w:tblpY="1015"/>
        <w:tblW w:w="14283" w:type="dxa"/>
        <w:tblLayout w:type="fixed"/>
        <w:tblLook w:val="04A0" w:firstRow="1" w:lastRow="0" w:firstColumn="1" w:lastColumn="0" w:noHBand="0" w:noVBand="1"/>
      </w:tblPr>
      <w:tblGrid>
        <w:gridCol w:w="1526"/>
        <w:gridCol w:w="2410"/>
        <w:gridCol w:w="1134"/>
        <w:gridCol w:w="1842"/>
        <w:gridCol w:w="3261"/>
        <w:gridCol w:w="2551"/>
        <w:gridCol w:w="1559"/>
      </w:tblGrid>
      <w:tr w:rsidR="00EF2D72" w:rsidRPr="009F5949" w14:paraId="126D6A08" w14:textId="77777777" w:rsidTr="006A67F4">
        <w:trPr>
          <w:trHeight w:val="288"/>
        </w:trPr>
        <w:tc>
          <w:tcPr>
            <w:tcW w:w="14283" w:type="dxa"/>
            <w:gridSpan w:val="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bookmarkEnd w:id="1"/>
          <w:p w14:paraId="65E4B7D6" w14:textId="49662D74" w:rsidR="00EF2D72" w:rsidRPr="009F5949" w:rsidRDefault="00EF2D72" w:rsidP="00C61060">
            <w:pPr>
              <w:spacing w:beforeLines="20" w:before="48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lastRenderedPageBreak/>
              <w:t>Table S1:</w:t>
            </w:r>
            <w:r w:rsidR="00B26A8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 xml:space="preserve"> </w:t>
            </w:r>
            <w:r w:rsidR="006543BB" w:rsidRPr="00826E8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vantages and disadvantages</w:t>
            </w:r>
            <w:r w:rsidR="006543BB" w:rsidRPr="00826E83">
              <w:rPr>
                <w:rFonts w:ascii="Times New Roman" w:eastAsia="Times New Roman" w:hAnsi="Times New Roman" w:cs="Times New Roman"/>
                <w:bCs/>
                <w:color w:val="000000"/>
                <w:kern w:val="0"/>
                <w:sz w:val="24"/>
                <w:szCs w:val="24"/>
                <w:lang w:eastAsia="en-IN" w:bidi="bn-IN"/>
              </w:rPr>
              <w:t xml:space="preserve"> of d</w:t>
            </w:r>
            <w:r w:rsidRPr="00826E8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ferent methods used for extraction of citral from </w:t>
            </w:r>
            <w:r w:rsidR="00150B1B" w:rsidRPr="00826E83">
              <w:rPr>
                <w:rFonts w:ascii="Times New Roman" w:hAnsi="Times New Roman" w:cs="Times New Roman"/>
                <w:bCs/>
                <w:sz w:val="24"/>
                <w:szCs w:val="24"/>
              </w:rPr>
              <w:t>different</w:t>
            </w:r>
            <w:r w:rsidR="00150B1B" w:rsidRPr="00826E8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Cymbopogon</w:t>
            </w:r>
            <w:r w:rsidRPr="00826E8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spp.</w:t>
            </w:r>
          </w:p>
        </w:tc>
      </w:tr>
      <w:tr w:rsidR="00051286" w:rsidRPr="009F5949" w14:paraId="68E44AD5" w14:textId="77777777" w:rsidTr="00B35F20">
        <w:trPr>
          <w:trHeight w:val="1017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96DDB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Techniqu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1FD5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Descript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A0DD6" w14:textId="1830D28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 xml:space="preserve">Yield of </w:t>
            </w:r>
            <w:r w:rsidR="00B26A8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c</w:t>
            </w: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itral (%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B450" w14:textId="118D8F32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 xml:space="preserve">Additional </w:t>
            </w:r>
            <w:r w:rsidR="00B26A8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c</w:t>
            </w: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ompounds</w:t>
            </w:r>
          </w:p>
        </w:tc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F5EA4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Advantages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EA3E8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Disadvantage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2A517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 w:bidi="bn-IN"/>
              </w:rPr>
              <w:t>References</w:t>
            </w:r>
          </w:p>
        </w:tc>
      </w:tr>
      <w:tr w:rsidR="00EF2D72" w:rsidRPr="009F5949" w14:paraId="7C03294E" w14:textId="77777777" w:rsidTr="00B35F20">
        <w:trPr>
          <w:trHeight w:val="288"/>
        </w:trPr>
        <w:tc>
          <w:tcPr>
            <w:tcW w:w="15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7ACC4" w14:textId="25DFA1EA" w:rsidR="00051286" w:rsidRPr="009F5949" w:rsidRDefault="00150B1B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Hydro distillation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B9772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Steam passes through plant material, volatilizing essential oils, then condensed and collected.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DCBC1" w14:textId="77777777" w:rsidR="00051286" w:rsidRPr="009F5949" w:rsidRDefault="009945F9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2.16</w:t>
            </w:r>
            <w:r w:rsidR="00051286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- 35.97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E6EB3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Monoterpenes, alcohols, esters</w:t>
            </w:r>
          </w:p>
        </w:tc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99CB9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Simple, widely available, affordable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E3AED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Low yield, long extraction time, thermal degradation risk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76824" w14:textId="77777777" w:rsidR="00051286" w:rsidRPr="009F5949" w:rsidRDefault="00DB5AE4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[1,2]</w:t>
            </w:r>
          </w:p>
        </w:tc>
      </w:tr>
      <w:tr w:rsidR="00EF2D72" w:rsidRPr="009F5949" w14:paraId="163F856D" w14:textId="77777777" w:rsidTr="00B35F20">
        <w:trPr>
          <w:trHeight w:val="288"/>
        </w:trPr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20549BD6" w14:textId="70678BFC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Microwave-assisted </w:t>
            </w:r>
            <w:r w:rsidR="00B26A8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h</w:t>
            </w:r>
            <w:r w:rsidR="00150B1B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ydro distillation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8EB1604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Microwave heating combined with HD for faster extraction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B876EA" w14:textId="77777777" w:rsidR="00051286" w:rsidRPr="009F5949" w:rsidRDefault="001662EE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86.48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48B6B238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Similar </w:t>
            </w:r>
            <w:r w:rsidR="00EF2D72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as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HD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DFE590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Faster extraction, higher yield, reduced thermal degradation, improved energy efficiency, potentially higher quality oil due to shorter heating time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5F768945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Requires specialized equipment, potential safety concern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17D129A" w14:textId="77777777" w:rsidR="00051286" w:rsidRPr="009F5949" w:rsidRDefault="00DB5AE4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[3,4]</w:t>
            </w:r>
          </w:p>
        </w:tc>
      </w:tr>
      <w:tr w:rsidR="00EF2D72" w:rsidRPr="009F5949" w14:paraId="46F5F0E9" w14:textId="77777777" w:rsidTr="00B35F20">
        <w:trPr>
          <w:trHeight w:val="288"/>
        </w:trPr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1DEE5428" w14:textId="69F6B9D8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Ultrasound-assisted </w:t>
            </w:r>
            <w:r w:rsidR="00B26A8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xtraction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B1F46CA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Ultrasound waves disrupt plant cell walls, enhancing oil release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EB9F6E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0.5 </w:t>
            </w:r>
            <w:r w:rsidR="001662EE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–90.45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3F5015F4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Similar </w:t>
            </w:r>
            <w:r w:rsidR="00EF2D72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as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HD, potentially increased antioxidant activity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67070E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Higher yield, shorter extraction time, reduced solvent use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5186A6FC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xpensive equipment, limited scalability, potential for compound degradation due to sonication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5C0F7FA" w14:textId="77777777" w:rsidR="00051286" w:rsidRPr="009F5949" w:rsidRDefault="00DB5AE4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[3,5]</w:t>
            </w:r>
          </w:p>
        </w:tc>
      </w:tr>
      <w:tr w:rsidR="00EF2D72" w:rsidRPr="009F5949" w14:paraId="1700E70A" w14:textId="77777777" w:rsidTr="00B35F20">
        <w:trPr>
          <w:trHeight w:val="288"/>
        </w:trPr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6427F23C" w14:textId="3BA80D51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Supercritical </w:t>
            </w:r>
            <w:r w:rsidR="00B26A8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f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luid </w:t>
            </w:r>
            <w:r w:rsidR="00B26A8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xtraction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B84CE99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CO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  <w:lang w:eastAsia="en-IN" w:bidi="bn-IN"/>
              </w:rPr>
              <w:t>2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used as a solvent under high pressure &amp; temperature, separating oil components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F6A583" w14:textId="77777777" w:rsidR="00051286" w:rsidRPr="009F5949" w:rsidRDefault="00433CB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35.13-</w:t>
            </w:r>
            <w:r w:rsidR="00AD2CE3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47.09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71387C03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Selective extraction, high purity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FA6EBC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High purity product, environmentally friendly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0876EEA7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xpensive equipment, complex operation, limited scalability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5AE33AA" w14:textId="77777777" w:rsidR="00051286" w:rsidRPr="009F5949" w:rsidRDefault="00DB5AE4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[6,7]</w:t>
            </w:r>
          </w:p>
        </w:tc>
      </w:tr>
      <w:tr w:rsidR="00EF2D72" w:rsidRPr="009F5949" w14:paraId="73BFA949" w14:textId="77777777" w:rsidTr="00B35F20">
        <w:trPr>
          <w:trHeight w:val="288"/>
        </w:trPr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18AC1BCA" w14:textId="40E2E74D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lastRenderedPageBreak/>
              <w:t xml:space="preserve">Soxhlet </w:t>
            </w:r>
            <w:r w:rsidR="00B26A8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xtraction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DB2CDDB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Solvent continuously flows through plant material, dissolving oil components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900A3F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0.8-</w:t>
            </w:r>
            <w:r w:rsidR="000951DA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6.71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03E5FBDE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Various depending on solvent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FC1332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fficient extraction, good for large quantities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69792AB2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Solvent use raises environmental concerns, safety hazards, potential residue in extract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867DE15" w14:textId="77777777" w:rsidR="00051286" w:rsidRPr="009F5949" w:rsidRDefault="00DB5AE4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[8,9]</w:t>
            </w:r>
          </w:p>
        </w:tc>
      </w:tr>
      <w:tr w:rsidR="00EF2D72" w:rsidRPr="009F5949" w14:paraId="54C9ECF0" w14:textId="77777777" w:rsidTr="00B35F20">
        <w:trPr>
          <w:trHeight w:val="288"/>
        </w:trPr>
        <w:tc>
          <w:tcPr>
            <w:tcW w:w="15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E57AC" w14:textId="77777777" w:rsidR="00051286" w:rsidRPr="009F5949" w:rsidRDefault="00C71E6F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Vacuum</w:t>
            </w:r>
            <w:r w:rsidR="00051286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fractional distillation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2897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Spinning band column equipped high vacuum fractional distillation setu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01127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1.90-88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FF61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Various depending on fractions of fractional distillation unit</w:t>
            </w:r>
          </w:p>
        </w:tc>
        <w:tc>
          <w:tcPr>
            <w:tcW w:w="32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7E99B" w14:textId="1D166FC1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Preserve heat sensitive compounds, </w:t>
            </w:r>
            <w:r w:rsidR="00FA2D3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r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educe risk of co</w:t>
            </w:r>
            <w:r w:rsidR="00EF2D72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n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tamination, </w:t>
            </w:r>
            <w:r w:rsidR="00FA2D3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c</w:t>
            </w:r>
            <w:r w:rsidR="00EF2D72"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ontrolled</w:t>
            </w: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 xml:space="preserve"> treatment possible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9B015" w14:textId="77777777" w:rsidR="00051286" w:rsidRPr="009F5949" w:rsidRDefault="00051286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 w:rsidRPr="009F5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Complex and expensive, lower yield, time-consuming, unsuitable for all oil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4E821" w14:textId="77777777" w:rsidR="00051286" w:rsidRPr="009F5949" w:rsidRDefault="00DB5AE4" w:rsidP="00C61060">
            <w:pPr>
              <w:spacing w:beforeLines="20" w:before="48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 w:bidi="bn-IN"/>
              </w:rPr>
              <w:t>[10,11]</w:t>
            </w:r>
          </w:p>
        </w:tc>
      </w:tr>
    </w:tbl>
    <w:p w14:paraId="6193A0CE" w14:textId="77777777" w:rsidR="007D0833" w:rsidRPr="009F5949" w:rsidRDefault="007D0833"/>
    <w:p w14:paraId="778CF512" w14:textId="77777777" w:rsidR="00474EEB" w:rsidRPr="009F5949" w:rsidRDefault="00474EEB"/>
    <w:p w14:paraId="75A2A581" w14:textId="77777777" w:rsidR="00474EEB" w:rsidRPr="009F5949" w:rsidRDefault="00474EEB"/>
    <w:p w14:paraId="7BB42A57" w14:textId="77777777" w:rsidR="00474EEB" w:rsidRPr="009F5949" w:rsidRDefault="00474EEB"/>
    <w:p w14:paraId="49C93BC6" w14:textId="77777777" w:rsidR="00474EEB" w:rsidRPr="009F5949" w:rsidRDefault="00474EEB"/>
    <w:p w14:paraId="4806F19F" w14:textId="77777777" w:rsidR="00474EEB" w:rsidRPr="009F5949" w:rsidRDefault="00474EEB"/>
    <w:p w14:paraId="4D7040AB" w14:textId="77777777" w:rsidR="003321BF" w:rsidRPr="009F5949" w:rsidRDefault="003321BF"/>
    <w:p w14:paraId="666DCD24" w14:textId="77777777" w:rsidR="003321BF" w:rsidRPr="009F5949" w:rsidRDefault="003321BF"/>
    <w:p w14:paraId="1D63C2EF" w14:textId="77777777" w:rsidR="003321BF" w:rsidRPr="009F5949" w:rsidRDefault="003321BF"/>
    <w:p w14:paraId="173A1109" w14:textId="77777777" w:rsidR="003321BF" w:rsidRPr="009F5949" w:rsidRDefault="003321BF"/>
    <w:p w14:paraId="29AC4151" w14:textId="77777777" w:rsidR="00474EEB" w:rsidRPr="009F5949" w:rsidRDefault="00474EEB"/>
    <w:p w14:paraId="505278FF" w14:textId="77777777" w:rsidR="00474EEB" w:rsidRPr="009F5949" w:rsidRDefault="00474EEB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"/>
        <w:gridCol w:w="1727"/>
        <w:gridCol w:w="4882"/>
        <w:gridCol w:w="4046"/>
        <w:gridCol w:w="2523"/>
      </w:tblGrid>
      <w:tr w:rsidR="00095D6A" w:rsidRPr="009F5949" w14:paraId="6FFAAB7F" w14:textId="77777777" w:rsidTr="00AD5E90">
        <w:trPr>
          <w:trHeight w:val="462"/>
          <w:jc w:val="center"/>
        </w:trPr>
        <w:tc>
          <w:tcPr>
            <w:tcW w:w="13854" w:type="dxa"/>
            <w:gridSpan w:val="5"/>
            <w:tcBorders>
              <w:bottom w:val="single" w:sz="4" w:space="0" w:color="auto"/>
            </w:tcBorders>
          </w:tcPr>
          <w:p w14:paraId="3B601461" w14:textId="63469DE5" w:rsidR="00095D6A" w:rsidRPr="009F5949" w:rsidRDefault="00095D6A" w:rsidP="00AD5E9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2:</w:t>
            </w:r>
            <w:r w:rsidR="00B26A8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26E83">
              <w:rPr>
                <w:rFonts w:ascii="Times New Roman" w:hAnsi="Times New Roman" w:cs="Times New Roman"/>
                <w:bCs/>
                <w:sz w:val="24"/>
                <w:szCs w:val="24"/>
              </w:rPr>
              <w:t>Antimicrobial activity of lemongrass</w:t>
            </w:r>
            <w:r w:rsidR="002030D1" w:rsidRPr="00826E8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="002030D1" w:rsidRPr="00826E8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FFFFF"/>
              </w:rPr>
              <w:t>Cymbopogon</w:t>
            </w:r>
            <w:r w:rsidR="00150B1B" w:rsidRPr="00826E8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r w:rsidR="002030D1" w:rsidRPr="00826E8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FFFFF"/>
              </w:rPr>
              <w:t>spp</w:t>
            </w:r>
            <w:r w:rsidR="002030D1" w:rsidRPr="00826E8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.)</w:t>
            </w:r>
            <w:r w:rsidRPr="00826E8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ssential oil against pathogenic bacteria and fungi as depicted by the zone of inhibition (ZOI) following disc/ well diffusion assay</w:t>
            </w:r>
          </w:p>
        </w:tc>
      </w:tr>
      <w:tr w:rsidR="00095D6A" w:rsidRPr="009F5949" w14:paraId="682709E2" w14:textId="77777777" w:rsidTr="00150B1B">
        <w:trPr>
          <w:trHeight w:val="462"/>
          <w:jc w:val="center"/>
        </w:trPr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92144E" w14:textId="77777777" w:rsidR="00095D6A" w:rsidRPr="009F5949" w:rsidRDefault="00095D6A" w:rsidP="0059089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17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21E733" w14:textId="77777777" w:rsidR="00095D6A" w:rsidRPr="009F5949" w:rsidRDefault="00095D6A" w:rsidP="0059089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t name</w:t>
            </w:r>
          </w:p>
        </w:tc>
        <w:tc>
          <w:tcPr>
            <w:tcW w:w="488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AF7AE6" w14:textId="77777777" w:rsidR="00095D6A" w:rsidRPr="009F5949" w:rsidRDefault="00095D6A" w:rsidP="0059089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sz w:val="24"/>
                <w:szCs w:val="24"/>
              </w:rPr>
              <w:t>Notes</w:t>
            </w:r>
          </w:p>
        </w:tc>
        <w:tc>
          <w:tcPr>
            <w:tcW w:w="404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0AAE8F" w14:textId="77777777" w:rsidR="00095D6A" w:rsidRPr="009F5949" w:rsidRDefault="00095D6A" w:rsidP="0059089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sz w:val="24"/>
                <w:szCs w:val="24"/>
              </w:rPr>
              <w:t>Microorganism</w:t>
            </w:r>
          </w:p>
        </w:tc>
        <w:tc>
          <w:tcPr>
            <w:tcW w:w="25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D77818" w14:textId="77777777" w:rsidR="00095D6A" w:rsidRPr="009F5949" w:rsidRDefault="00095D6A" w:rsidP="0059089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sz w:val="24"/>
                <w:szCs w:val="24"/>
              </w:rPr>
              <w:t>Study</w:t>
            </w:r>
          </w:p>
        </w:tc>
      </w:tr>
      <w:tr w:rsidR="00095D6A" w:rsidRPr="009F5949" w14:paraId="2CC77ED2" w14:textId="77777777" w:rsidTr="00150B1B">
        <w:trPr>
          <w:trHeight w:val="462"/>
          <w:jc w:val="center"/>
        </w:trPr>
        <w:tc>
          <w:tcPr>
            <w:tcW w:w="676" w:type="dxa"/>
            <w:tcBorders>
              <w:top w:val="single" w:sz="4" w:space="0" w:color="auto"/>
            </w:tcBorders>
            <w:vAlign w:val="center"/>
          </w:tcPr>
          <w:p w14:paraId="3CB302C9" w14:textId="77777777" w:rsidR="00095D6A" w:rsidRPr="009F5949" w:rsidRDefault="00095D6A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3A7EB123" w14:textId="77777777" w:rsidR="00095D6A" w:rsidRPr="009F5949" w:rsidRDefault="00095D6A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.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itratus</w:t>
            </w:r>
            <w:proofErr w:type="spellEnd"/>
          </w:p>
        </w:tc>
        <w:tc>
          <w:tcPr>
            <w:tcW w:w="488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5E5692" w14:textId="77777777" w:rsidR="00095D6A" w:rsidRPr="009F5949" w:rsidRDefault="00095D6A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>Synergy with other essential oil components</w:t>
            </w:r>
          </w:p>
        </w:tc>
        <w:tc>
          <w:tcPr>
            <w:tcW w:w="404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2BE420" w14:textId="77777777" w:rsidR="00095D6A" w:rsidRPr="009F5949" w:rsidRDefault="00095D6A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 and fungi</w:t>
            </w:r>
          </w:p>
        </w:tc>
        <w:tc>
          <w:tcPr>
            <w:tcW w:w="25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5DB653B" w14:textId="77777777" w:rsidR="00095D6A" w:rsidRPr="009F5949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1]</w:t>
            </w:r>
          </w:p>
        </w:tc>
      </w:tr>
      <w:tr w:rsidR="007E326F" w:rsidRPr="009F5949" w14:paraId="17B65886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7C5917D3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727" w:type="dxa"/>
            <w:vAlign w:val="center"/>
          </w:tcPr>
          <w:p w14:paraId="00F3FC2E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C031E2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C031E2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distan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2B1E345F" w14:textId="1C095C00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114F">
              <w:rPr>
                <w:rFonts w:ascii="Times New Roman" w:hAnsi="Times New Roman" w:cs="Times New Roman"/>
                <w:bCs/>
                <w:sz w:val="24"/>
                <w:szCs w:val="24"/>
              </w:rPr>
              <w:t>p-</w:t>
            </w:r>
            <w:proofErr w:type="spellStart"/>
            <w:r w:rsidRPr="0027114F">
              <w:rPr>
                <w:rFonts w:ascii="Times New Roman" w:hAnsi="Times New Roman" w:cs="Times New Roman"/>
                <w:bCs/>
                <w:sz w:val="24"/>
                <w:szCs w:val="24"/>
              </w:rPr>
              <w:t>mentheno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as strong activity against pathogens</w:t>
            </w:r>
          </w:p>
        </w:tc>
        <w:tc>
          <w:tcPr>
            <w:tcW w:w="4046" w:type="dxa"/>
            <w:noWrap/>
            <w:vAlign w:val="center"/>
          </w:tcPr>
          <w:p w14:paraId="40CBFB2D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 and fungi</w:t>
            </w:r>
          </w:p>
        </w:tc>
        <w:tc>
          <w:tcPr>
            <w:tcW w:w="2523" w:type="dxa"/>
            <w:noWrap/>
            <w:vAlign w:val="center"/>
          </w:tcPr>
          <w:p w14:paraId="6C6FCA72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9]</w:t>
            </w:r>
          </w:p>
        </w:tc>
      </w:tr>
      <w:tr w:rsidR="007E326F" w:rsidRPr="009F5949" w14:paraId="4447A20A" w14:textId="77777777" w:rsidTr="00150B1B">
        <w:trPr>
          <w:trHeight w:val="668"/>
          <w:jc w:val="center"/>
        </w:trPr>
        <w:tc>
          <w:tcPr>
            <w:tcW w:w="676" w:type="dxa"/>
            <w:vAlign w:val="center"/>
          </w:tcPr>
          <w:p w14:paraId="496ECFBE" w14:textId="77777777" w:rsidR="007E326F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727" w:type="dxa"/>
            <w:vAlign w:val="center"/>
          </w:tcPr>
          <w:p w14:paraId="3B24754E" w14:textId="77777777" w:rsidR="007E326F" w:rsidRPr="00F459F0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53603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flexuosu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.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itrat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00B4FD8B" w14:textId="77777777" w:rsidR="007E326F" w:rsidRPr="00F459F0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53603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flexuosu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owed better activity than 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.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itrat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may be due to higher citral content</w:t>
            </w:r>
          </w:p>
        </w:tc>
        <w:tc>
          <w:tcPr>
            <w:tcW w:w="4046" w:type="dxa"/>
            <w:noWrap/>
            <w:vAlign w:val="center"/>
          </w:tcPr>
          <w:p w14:paraId="3A6F668F" w14:textId="77777777" w:rsidR="007E326F" w:rsidRPr="00276300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6300">
              <w:rPr>
                <w:rFonts w:ascii="Times New Roman" w:hAnsi="Times New Roman" w:cs="Times New Roman"/>
                <w:bCs/>
                <w:sz w:val="24"/>
                <w:szCs w:val="24"/>
              </w:rPr>
              <w:t>Gram ‘+’ve and ‘-’ve bacteria</w:t>
            </w:r>
          </w:p>
        </w:tc>
        <w:tc>
          <w:tcPr>
            <w:tcW w:w="2523" w:type="dxa"/>
            <w:noWrap/>
            <w:vAlign w:val="center"/>
          </w:tcPr>
          <w:p w14:paraId="5EBE441B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12]</w:t>
            </w:r>
          </w:p>
        </w:tc>
      </w:tr>
      <w:tr w:rsidR="007E326F" w:rsidRPr="009F5949" w14:paraId="77FCDAA0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0B20387F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727" w:type="dxa"/>
            <w:vAlign w:val="center"/>
          </w:tcPr>
          <w:p w14:paraId="6E2411F6" w14:textId="5FBFF95A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8C5A1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.</w:t>
            </w:r>
            <w:r w:rsidR="00ED5C01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C5A1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nard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78D2028D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eraniol in the essential oil inhibit biofilm</w:t>
            </w:r>
          </w:p>
        </w:tc>
        <w:tc>
          <w:tcPr>
            <w:tcW w:w="4046" w:type="dxa"/>
            <w:noWrap/>
            <w:vAlign w:val="center"/>
          </w:tcPr>
          <w:p w14:paraId="2BB8C28D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 and antibiofilm activity against </w:t>
            </w:r>
            <w:r w:rsidRPr="00125CC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taphylococcus aureus</w:t>
            </w:r>
          </w:p>
        </w:tc>
        <w:tc>
          <w:tcPr>
            <w:tcW w:w="2523" w:type="dxa"/>
            <w:noWrap/>
            <w:vAlign w:val="center"/>
          </w:tcPr>
          <w:p w14:paraId="6A0C6147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2]</w:t>
            </w:r>
          </w:p>
        </w:tc>
      </w:tr>
      <w:tr w:rsidR="007E326F" w:rsidRPr="009F5949" w14:paraId="1B8C3B64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3A5C134D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727" w:type="dxa"/>
            <w:vAlign w:val="center"/>
          </w:tcPr>
          <w:p w14:paraId="795D4F74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90294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.</w:t>
            </w:r>
            <w:r w:rsidRPr="0090294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citronella</w:t>
            </w:r>
          </w:p>
        </w:tc>
        <w:tc>
          <w:tcPr>
            <w:tcW w:w="4882" w:type="dxa"/>
            <w:noWrap/>
            <w:vAlign w:val="center"/>
          </w:tcPr>
          <w:p w14:paraId="0BBE1738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esence of </w:t>
            </w:r>
            <w:r w:rsidRPr="00530253">
              <w:rPr>
                <w:rFonts w:ascii="Times New Roman" w:hAnsi="Times New Roman" w:cs="Times New Roman"/>
                <w:bCs/>
                <w:sz w:val="24"/>
                <w:szCs w:val="24"/>
              </w:rPr>
              <w:t>aldehydes and acid ester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ponsible for the activity</w:t>
            </w:r>
          </w:p>
        </w:tc>
        <w:tc>
          <w:tcPr>
            <w:tcW w:w="4046" w:type="dxa"/>
            <w:noWrap/>
            <w:vAlign w:val="center"/>
          </w:tcPr>
          <w:p w14:paraId="168D7F69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Escherichia col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Aspergillus </w:t>
            </w:r>
            <w:proofErr w:type="spellStart"/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niger</w:t>
            </w:r>
            <w:proofErr w:type="spellEnd"/>
          </w:p>
        </w:tc>
        <w:tc>
          <w:tcPr>
            <w:tcW w:w="2523" w:type="dxa"/>
            <w:noWrap/>
            <w:vAlign w:val="center"/>
          </w:tcPr>
          <w:p w14:paraId="4D5D9E3C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9"/>
                <w:shd w:val="clear" w:color="auto" w:fill="FFFFFF"/>
              </w:rPr>
              <w:t>[13,14]</w:t>
            </w:r>
          </w:p>
        </w:tc>
      </w:tr>
      <w:tr w:rsidR="007E326F" w:rsidRPr="009F5949" w14:paraId="4F2C0879" w14:textId="77777777" w:rsidTr="00150B1B">
        <w:trPr>
          <w:trHeight w:val="833"/>
          <w:jc w:val="center"/>
        </w:trPr>
        <w:tc>
          <w:tcPr>
            <w:tcW w:w="676" w:type="dxa"/>
            <w:vAlign w:val="center"/>
          </w:tcPr>
          <w:p w14:paraId="6DCF2BC4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.</w:t>
            </w:r>
          </w:p>
        </w:tc>
        <w:tc>
          <w:tcPr>
            <w:tcW w:w="1727" w:type="dxa"/>
            <w:vAlign w:val="center"/>
          </w:tcPr>
          <w:p w14:paraId="3FCEE022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C031E2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.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khasian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7E7961C6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eraniol in the essential oil showed maximum activity compared to other components</w:t>
            </w:r>
          </w:p>
        </w:tc>
        <w:tc>
          <w:tcPr>
            <w:tcW w:w="4046" w:type="dxa"/>
            <w:noWrap/>
            <w:vAlign w:val="center"/>
          </w:tcPr>
          <w:p w14:paraId="11A8D893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 and </w:t>
            </w:r>
            <w:r w:rsidRPr="009F5949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andida albicans</w:t>
            </w:r>
          </w:p>
        </w:tc>
        <w:tc>
          <w:tcPr>
            <w:tcW w:w="2523" w:type="dxa"/>
            <w:noWrap/>
            <w:vAlign w:val="center"/>
          </w:tcPr>
          <w:p w14:paraId="15894BC2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13-15]</w:t>
            </w:r>
          </w:p>
        </w:tc>
      </w:tr>
      <w:tr w:rsidR="007E326F" w:rsidRPr="009F5949" w14:paraId="46B90B55" w14:textId="77777777" w:rsidTr="00150B1B">
        <w:trPr>
          <w:trHeight w:val="772"/>
          <w:jc w:val="center"/>
        </w:trPr>
        <w:tc>
          <w:tcPr>
            <w:tcW w:w="676" w:type="dxa"/>
            <w:vAlign w:val="center"/>
          </w:tcPr>
          <w:p w14:paraId="674DF03B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.</w:t>
            </w:r>
          </w:p>
        </w:tc>
        <w:tc>
          <w:tcPr>
            <w:tcW w:w="1727" w:type="dxa"/>
            <w:vAlign w:val="center"/>
          </w:tcPr>
          <w:p w14:paraId="34060550" w14:textId="77777777" w:rsidR="007E326F" w:rsidRPr="00C031E2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C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.</w:t>
            </w: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winterian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6606ADE5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ariation in antimicrobial activity due to different extraction methods</w:t>
            </w:r>
          </w:p>
        </w:tc>
        <w:tc>
          <w:tcPr>
            <w:tcW w:w="4046" w:type="dxa"/>
            <w:noWrap/>
            <w:vAlign w:val="center"/>
          </w:tcPr>
          <w:p w14:paraId="294A103F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6300">
              <w:rPr>
                <w:rFonts w:ascii="Times New Roman" w:hAnsi="Times New Roman" w:cs="Times New Roman"/>
                <w:bCs/>
                <w:sz w:val="24"/>
                <w:szCs w:val="24"/>
              </w:rPr>
              <w:t>Gram ‘+’ve and ‘-’ve bacteri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</w:t>
            </w:r>
            <w:r w:rsidRPr="00B2149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andid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p.</w:t>
            </w:r>
          </w:p>
        </w:tc>
        <w:tc>
          <w:tcPr>
            <w:tcW w:w="2523" w:type="dxa"/>
            <w:noWrap/>
            <w:vAlign w:val="center"/>
          </w:tcPr>
          <w:p w14:paraId="195E0380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15-17]</w:t>
            </w:r>
          </w:p>
        </w:tc>
      </w:tr>
      <w:tr w:rsidR="007E326F" w:rsidRPr="009F5949" w14:paraId="3AEC5E81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43F4A0CF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.</w:t>
            </w:r>
          </w:p>
        </w:tc>
        <w:tc>
          <w:tcPr>
            <w:tcW w:w="1727" w:type="dxa"/>
            <w:vAlign w:val="center"/>
          </w:tcPr>
          <w:p w14:paraId="1AC9F261" w14:textId="77777777" w:rsidR="007E326F" w:rsidRPr="00C031E2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53603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flexuos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50642A29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itral can inhibit dual-species biofilm formation</w:t>
            </w:r>
          </w:p>
        </w:tc>
        <w:tc>
          <w:tcPr>
            <w:tcW w:w="4046" w:type="dxa"/>
            <w:noWrap/>
            <w:vAlign w:val="center"/>
          </w:tcPr>
          <w:p w14:paraId="07B9F7CE" w14:textId="77777777" w:rsidR="009D6661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DD1F2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taphylococcus aure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u</w:t>
            </w:r>
            <w:r w:rsidRPr="00DD1F2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</w:t>
            </w:r>
            <w:r w:rsidR="009D6661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r w:rsidRPr="00DD1F2B">
              <w:rPr>
                <w:rFonts w:ascii="Times New Roman" w:hAnsi="Times New Roman" w:cs="Times New Roman"/>
                <w:bCs/>
                <w:sz w:val="24"/>
                <w:szCs w:val="24"/>
              </w:rPr>
              <w:t>and</w:t>
            </w:r>
            <w:r w:rsidRPr="00DD1F2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</w:p>
          <w:p w14:paraId="2DB24634" w14:textId="3FD2740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6A8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andida s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2523" w:type="dxa"/>
            <w:noWrap/>
            <w:vAlign w:val="center"/>
          </w:tcPr>
          <w:p w14:paraId="2B3C1488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18,19]</w:t>
            </w:r>
          </w:p>
        </w:tc>
      </w:tr>
      <w:tr w:rsidR="007E326F" w:rsidRPr="009F5949" w14:paraId="49A361A4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18F23E14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.</w:t>
            </w:r>
          </w:p>
        </w:tc>
        <w:tc>
          <w:tcPr>
            <w:tcW w:w="1727" w:type="dxa"/>
            <w:vAlign w:val="center"/>
          </w:tcPr>
          <w:p w14:paraId="2044361F" w14:textId="77777777" w:rsidR="007E326F" w:rsidRPr="00C031E2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.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itrat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73DD0738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hytochemical agents responsible for high antibacterial activity</w:t>
            </w:r>
          </w:p>
        </w:tc>
        <w:tc>
          <w:tcPr>
            <w:tcW w:w="4046" w:type="dxa"/>
            <w:noWrap/>
            <w:vAlign w:val="center"/>
          </w:tcPr>
          <w:p w14:paraId="016AE5E2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6300">
              <w:rPr>
                <w:rFonts w:ascii="Times New Roman" w:hAnsi="Times New Roman" w:cs="Times New Roman"/>
                <w:bCs/>
                <w:sz w:val="24"/>
                <w:szCs w:val="24"/>
              </w:rPr>
              <w:t>Gram ‘+’ve and ‘-’ve bacteria</w:t>
            </w:r>
          </w:p>
        </w:tc>
        <w:tc>
          <w:tcPr>
            <w:tcW w:w="2523" w:type="dxa"/>
            <w:noWrap/>
            <w:vAlign w:val="center"/>
          </w:tcPr>
          <w:p w14:paraId="7D01D05C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20</w:t>
            </w:r>
            <w:r w:rsidR="00B97B74">
              <w:rPr>
                <w:rFonts w:ascii="Times New Roman" w:hAnsi="Times New Roman" w:cs="Times New Roman"/>
                <w:bCs/>
                <w:sz w:val="24"/>
                <w:szCs w:val="24"/>
              </w:rPr>
              <w:t>-2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]</w:t>
            </w:r>
          </w:p>
        </w:tc>
      </w:tr>
      <w:tr w:rsidR="007E326F" w:rsidRPr="009F5949" w14:paraId="24E958FE" w14:textId="77777777" w:rsidTr="00150B1B">
        <w:trPr>
          <w:trHeight w:val="1026"/>
          <w:jc w:val="center"/>
        </w:trPr>
        <w:tc>
          <w:tcPr>
            <w:tcW w:w="676" w:type="dxa"/>
            <w:vAlign w:val="center"/>
          </w:tcPr>
          <w:p w14:paraId="1BE5BE80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0.</w:t>
            </w:r>
          </w:p>
        </w:tc>
        <w:tc>
          <w:tcPr>
            <w:tcW w:w="1727" w:type="dxa"/>
            <w:vAlign w:val="center"/>
          </w:tcPr>
          <w:p w14:paraId="57C9F9E2" w14:textId="77777777" w:rsidR="007E326F" w:rsidRPr="00C031E2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.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itrat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7A843494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howed antiviral, anticancer, antistress activity</w:t>
            </w:r>
          </w:p>
        </w:tc>
        <w:tc>
          <w:tcPr>
            <w:tcW w:w="4046" w:type="dxa"/>
            <w:noWrap/>
            <w:vAlign w:val="center"/>
          </w:tcPr>
          <w:p w14:paraId="3CE21E08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, fungi, and </w:t>
            </w:r>
            <w:r w:rsidRPr="00486960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Mycobacterium</w:t>
            </w:r>
          </w:p>
        </w:tc>
        <w:tc>
          <w:tcPr>
            <w:tcW w:w="2523" w:type="dxa"/>
            <w:noWrap/>
            <w:vAlign w:val="center"/>
          </w:tcPr>
          <w:p w14:paraId="49A6F3F2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13-16]</w:t>
            </w:r>
          </w:p>
        </w:tc>
      </w:tr>
      <w:tr w:rsidR="007E326F" w:rsidRPr="009F5949" w14:paraId="7F4F209A" w14:textId="77777777" w:rsidTr="00150B1B">
        <w:trPr>
          <w:trHeight w:val="851"/>
          <w:jc w:val="center"/>
        </w:trPr>
        <w:tc>
          <w:tcPr>
            <w:tcW w:w="676" w:type="dxa"/>
            <w:vAlign w:val="center"/>
          </w:tcPr>
          <w:p w14:paraId="2707C617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1.</w:t>
            </w:r>
          </w:p>
        </w:tc>
        <w:tc>
          <w:tcPr>
            <w:tcW w:w="1727" w:type="dxa"/>
            <w:vAlign w:val="center"/>
          </w:tcPr>
          <w:p w14:paraId="70473492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.</w:t>
            </w:r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citratus</w:t>
            </w:r>
            <w:proofErr w:type="spellEnd"/>
          </w:p>
        </w:tc>
        <w:tc>
          <w:tcPr>
            <w:tcW w:w="4882" w:type="dxa"/>
            <w:noWrap/>
            <w:vAlign w:val="center"/>
          </w:tcPr>
          <w:p w14:paraId="76B8CB88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esence of citral is responsible for antimicrobial activity</w:t>
            </w:r>
          </w:p>
        </w:tc>
        <w:tc>
          <w:tcPr>
            <w:tcW w:w="4046" w:type="dxa"/>
            <w:noWrap/>
            <w:vAlign w:val="center"/>
          </w:tcPr>
          <w:p w14:paraId="2A652269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, filamentous fungi</w:t>
            </w:r>
          </w:p>
        </w:tc>
        <w:tc>
          <w:tcPr>
            <w:tcW w:w="2523" w:type="dxa"/>
            <w:noWrap/>
            <w:vAlign w:val="center"/>
          </w:tcPr>
          <w:p w14:paraId="04E5CF52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6"/>
                <w:shd w:val="clear" w:color="auto" w:fill="FFFFFF"/>
              </w:rPr>
              <w:t>[14-16]</w:t>
            </w:r>
          </w:p>
        </w:tc>
      </w:tr>
      <w:tr w:rsidR="007E326F" w:rsidRPr="009F5949" w14:paraId="30377EB9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19A2AD68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</w:t>
            </w:r>
          </w:p>
        </w:tc>
        <w:tc>
          <w:tcPr>
            <w:tcW w:w="1727" w:type="dxa"/>
            <w:vAlign w:val="center"/>
          </w:tcPr>
          <w:p w14:paraId="10E33332" w14:textId="77777777" w:rsidR="007E326F" w:rsidRPr="0017606D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</w:pP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C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.</w:t>
            </w: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winterianus</w:t>
            </w:r>
            <w:proofErr w:type="spellEnd"/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,</w:t>
            </w:r>
          </w:p>
          <w:p w14:paraId="772FB26B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C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.</w:t>
            </w: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citratus</w:t>
            </w:r>
            <w:proofErr w:type="spellEnd"/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, </w:t>
            </w:r>
            <w:r w:rsidRPr="0017606D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and</w:t>
            </w: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 C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.</w:t>
            </w: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 martini</w:t>
            </w:r>
          </w:p>
        </w:tc>
        <w:tc>
          <w:tcPr>
            <w:tcW w:w="4882" w:type="dxa"/>
            <w:noWrap/>
            <w:vAlign w:val="center"/>
          </w:tcPr>
          <w:p w14:paraId="7BDCA7FB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igh content of g</w:t>
            </w:r>
            <w:r w:rsidRPr="002968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ranial-, </w:t>
            </w:r>
            <w:proofErr w:type="spellStart"/>
            <w:r w:rsidRPr="00296853">
              <w:rPr>
                <w:rFonts w:ascii="Times New Roman" w:hAnsi="Times New Roman" w:cs="Times New Roman"/>
                <w:bCs/>
                <w:sz w:val="24"/>
                <w:szCs w:val="24"/>
              </w:rPr>
              <w:t>neral</w:t>
            </w:r>
            <w:proofErr w:type="spellEnd"/>
            <w:r w:rsidRPr="00296853">
              <w:rPr>
                <w:rFonts w:ascii="Times New Roman" w:hAnsi="Times New Roman" w:cs="Times New Roman"/>
                <w:bCs/>
                <w:sz w:val="24"/>
                <w:szCs w:val="24"/>
              </w:rPr>
              <w:t>-, geraniol-, and citronella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 LGEO of leaves responsible for better activity than root</w:t>
            </w:r>
          </w:p>
        </w:tc>
        <w:tc>
          <w:tcPr>
            <w:tcW w:w="4046" w:type="dxa"/>
            <w:noWrap/>
            <w:vAlign w:val="center"/>
          </w:tcPr>
          <w:p w14:paraId="5B2544CA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6300">
              <w:rPr>
                <w:rFonts w:ascii="Times New Roman" w:hAnsi="Times New Roman" w:cs="Times New Roman"/>
                <w:bCs/>
                <w:sz w:val="24"/>
                <w:szCs w:val="24"/>
              </w:rPr>
              <w:t>Gram ‘+’ve and ‘-’ve bacteria and fungi</w:t>
            </w:r>
          </w:p>
        </w:tc>
        <w:tc>
          <w:tcPr>
            <w:tcW w:w="2523" w:type="dxa"/>
            <w:noWrap/>
            <w:vAlign w:val="center"/>
          </w:tcPr>
          <w:p w14:paraId="3FCCD5EB" w14:textId="77777777" w:rsidR="007E326F" w:rsidRDefault="00DB5AE4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7-9]</w:t>
            </w:r>
          </w:p>
        </w:tc>
      </w:tr>
      <w:tr w:rsidR="007E326F" w:rsidRPr="009F5949" w14:paraId="16A06951" w14:textId="77777777" w:rsidTr="00150B1B">
        <w:trPr>
          <w:trHeight w:val="462"/>
          <w:jc w:val="center"/>
        </w:trPr>
        <w:tc>
          <w:tcPr>
            <w:tcW w:w="676" w:type="dxa"/>
            <w:vAlign w:val="center"/>
          </w:tcPr>
          <w:p w14:paraId="5C055DB1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.</w:t>
            </w:r>
          </w:p>
        </w:tc>
        <w:tc>
          <w:tcPr>
            <w:tcW w:w="1727" w:type="dxa"/>
            <w:vAlign w:val="center"/>
          </w:tcPr>
          <w:p w14:paraId="54E82B03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53603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flexuosus</w:t>
            </w:r>
            <w:proofErr w:type="spellEnd"/>
          </w:p>
        </w:tc>
        <w:tc>
          <w:tcPr>
            <w:tcW w:w="4882" w:type="dxa"/>
            <w:noWrap/>
            <w:vAlign w:val="center"/>
            <w:hideMark/>
          </w:tcPr>
          <w:p w14:paraId="69C6F884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>Activity against foodborne pathogens</w:t>
            </w:r>
          </w:p>
        </w:tc>
        <w:tc>
          <w:tcPr>
            <w:tcW w:w="4046" w:type="dxa"/>
            <w:noWrap/>
            <w:vAlign w:val="center"/>
            <w:hideMark/>
          </w:tcPr>
          <w:p w14:paraId="1138C569" w14:textId="77777777" w:rsidR="007E326F" w:rsidRPr="0053603D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ungi</w:t>
            </w:r>
          </w:p>
        </w:tc>
        <w:tc>
          <w:tcPr>
            <w:tcW w:w="2523" w:type="dxa"/>
            <w:noWrap/>
            <w:vAlign w:val="center"/>
            <w:hideMark/>
          </w:tcPr>
          <w:p w14:paraId="49F9FE5F" w14:textId="77777777" w:rsidR="007E326F" w:rsidRPr="009F5949" w:rsidRDefault="00E61368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[7]</w:t>
            </w:r>
          </w:p>
        </w:tc>
      </w:tr>
      <w:tr w:rsidR="007E326F" w:rsidRPr="009F5949" w14:paraId="0C4D07C2" w14:textId="77777777" w:rsidTr="00150B1B">
        <w:trPr>
          <w:trHeight w:val="961"/>
          <w:jc w:val="center"/>
        </w:trPr>
        <w:tc>
          <w:tcPr>
            <w:tcW w:w="676" w:type="dxa"/>
            <w:vAlign w:val="center"/>
          </w:tcPr>
          <w:p w14:paraId="22F503FF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</w:p>
        </w:tc>
        <w:tc>
          <w:tcPr>
            <w:tcW w:w="1727" w:type="dxa"/>
            <w:vAlign w:val="center"/>
          </w:tcPr>
          <w:p w14:paraId="2CA710A0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53603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flexuosus</w:t>
            </w:r>
            <w:proofErr w:type="spellEnd"/>
          </w:p>
        </w:tc>
        <w:tc>
          <w:tcPr>
            <w:tcW w:w="4882" w:type="dxa"/>
            <w:noWrap/>
            <w:vAlign w:val="center"/>
            <w:hideMark/>
          </w:tcPr>
          <w:p w14:paraId="20358C70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move biofilm of food-borne pathogens and spoilage bacteria</w:t>
            </w:r>
          </w:p>
        </w:tc>
        <w:tc>
          <w:tcPr>
            <w:tcW w:w="4046" w:type="dxa"/>
            <w:noWrap/>
            <w:vAlign w:val="center"/>
            <w:hideMark/>
          </w:tcPr>
          <w:p w14:paraId="41597503" w14:textId="77777777" w:rsidR="007E326F" w:rsidRPr="009F5949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ram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‘+’ve</w:t>
            </w:r>
            <w:r w:rsidRPr="009F59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‘-’ve bacteria, filamentous fungi</w:t>
            </w:r>
          </w:p>
        </w:tc>
        <w:tc>
          <w:tcPr>
            <w:tcW w:w="2523" w:type="dxa"/>
            <w:noWrap/>
            <w:vAlign w:val="center"/>
            <w:hideMark/>
          </w:tcPr>
          <w:p w14:paraId="1FEAC324" w14:textId="77777777" w:rsidR="007E326F" w:rsidRPr="009F5949" w:rsidRDefault="00E61368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[9]</w:t>
            </w:r>
          </w:p>
        </w:tc>
      </w:tr>
      <w:tr w:rsidR="007E326F" w:rsidRPr="009F5949" w14:paraId="08621B4F" w14:textId="77777777" w:rsidTr="00150B1B">
        <w:trPr>
          <w:trHeight w:val="668"/>
          <w:jc w:val="center"/>
        </w:trPr>
        <w:tc>
          <w:tcPr>
            <w:tcW w:w="676" w:type="dxa"/>
            <w:tcBorders>
              <w:bottom w:val="single" w:sz="4" w:space="0" w:color="auto"/>
            </w:tcBorders>
            <w:vAlign w:val="center"/>
          </w:tcPr>
          <w:p w14:paraId="022F627D" w14:textId="77777777" w:rsidR="007E326F" w:rsidRPr="009F5949" w:rsidRDefault="007D20B1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.</w:t>
            </w:r>
          </w:p>
        </w:tc>
        <w:tc>
          <w:tcPr>
            <w:tcW w:w="1727" w:type="dxa"/>
            <w:tcBorders>
              <w:bottom w:val="single" w:sz="4" w:space="0" w:color="auto"/>
            </w:tcBorders>
            <w:vAlign w:val="center"/>
          </w:tcPr>
          <w:p w14:paraId="6EE2140C" w14:textId="77777777" w:rsidR="007E326F" w:rsidRPr="0017606D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</w:pP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C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.</w:t>
            </w:r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17606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N"/>
              </w:rPr>
              <w:t>winterianus</w:t>
            </w:r>
            <w:proofErr w:type="spellEnd"/>
          </w:p>
        </w:tc>
        <w:tc>
          <w:tcPr>
            <w:tcW w:w="4882" w:type="dxa"/>
            <w:tcBorders>
              <w:bottom w:val="single" w:sz="4" w:space="0" w:color="auto"/>
            </w:tcBorders>
            <w:noWrap/>
            <w:vAlign w:val="center"/>
          </w:tcPr>
          <w:p w14:paraId="72280ADE" w14:textId="77777777" w:rsidR="007E326F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hibit pathogens causing severe disease of </w:t>
            </w:r>
            <w:r w:rsidRPr="00B666F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Mentha arvensis</w:t>
            </w:r>
          </w:p>
        </w:tc>
        <w:tc>
          <w:tcPr>
            <w:tcW w:w="4046" w:type="dxa"/>
            <w:tcBorders>
              <w:bottom w:val="single" w:sz="4" w:space="0" w:color="auto"/>
            </w:tcBorders>
            <w:noWrap/>
            <w:vAlign w:val="center"/>
          </w:tcPr>
          <w:p w14:paraId="0535D6D2" w14:textId="77777777" w:rsidR="007E326F" w:rsidRPr="00276300" w:rsidRDefault="007E326F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666F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Fusarium </w:t>
            </w:r>
            <w:proofErr w:type="spellStart"/>
            <w:r w:rsidRPr="00B666F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oxysporum</w:t>
            </w:r>
            <w:proofErr w:type="spellEnd"/>
            <w:r w:rsidRPr="00B666FB">
              <w:rPr>
                <w:rFonts w:ascii="Times New Roman" w:hAnsi="Times New Roman" w:cs="Times New Roman"/>
                <w:bCs/>
                <w:sz w:val="24"/>
                <w:szCs w:val="24"/>
              </w:rPr>
              <w:t> and </w:t>
            </w:r>
            <w:r w:rsidRPr="00B666F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Alternaria </w:t>
            </w:r>
            <w:proofErr w:type="spellStart"/>
            <w:r w:rsidRPr="00B666FB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alternata</w:t>
            </w:r>
            <w:proofErr w:type="spellEnd"/>
          </w:p>
        </w:tc>
        <w:tc>
          <w:tcPr>
            <w:tcW w:w="2523" w:type="dxa"/>
            <w:tcBorders>
              <w:bottom w:val="single" w:sz="4" w:space="0" w:color="auto"/>
            </w:tcBorders>
            <w:noWrap/>
            <w:vAlign w:val="center"/>
          </w:tcPr>
          <w:p w14:paraId="7D7EE69D" w14:textId="77777777" w:rsidR="007E326F" w:rsidRDefault="00E61368" w:rsidP="00C61060">
            <w:pPr>
              <w:spacing w:beforeLines="30" w:before="72"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[10]</w:t>
            </w:r>
          </w:p>
        </w:tc>
      </w:tr>
    </w:tbl>
    <w:p w14:paraId="36BE6C5C" w14:textId="77777777" w:rsidR="003321BF" w:rsidRDefault="003321B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24FC3EA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91BAE38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5F75564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C9395E5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4EA77B7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1FF7554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0450D27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41671E7" w14:textId="77777777" w:rsidR="007E326F" w:rsidRDefault="007E326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A3DF942" w14:textId="77777777" w:rsidR="003321BF" w:rsidRPr="009F5949" w:rsidRDefault="003321BF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5"/>
      </w:tblGrid>
      <w:tr w:rsidR="002A23EB" w:rsidRPr="009F5949" w14:paraId="12092F7C" w14:textId="77777777" w:rsidTr="002A23EB">
        <w:trPr>
          <w:trHeight w:val="574"/>
        </w:trPr>
        <w:tc>
          <w:tcPr>
            <w:tcW w:w="14511" w:type="dxa"/>
          </w:tcPr>
          <w:p w14:paraId="76901F2E" w14:textId="75DF5F4F" w:rsidR="002A23EB" w:rsidRPr="009F5949" w:rsidRDefault="00F441DF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upplementary figure</w:t>
            </w: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="00B26A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146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 chromatography</w:t>
            </w:r>
            <w:r w:rsidR="002A23E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ss spectroscopy (</w:t>
            </w:r>
            <w:r w:rsidR="006146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C</w:t>
            </w:r>
            <w:r w:rsidR="002A23E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S) analysis of </w:t>
            </w:r>
            <w:r w:rsidR="003E3D7C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ch</w:t>
            </w:r>
            <w:r w:rsidR="002A23E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onent </w:t>
            </w:r>
            <w:r w:rsidR="00CA6FB9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</w:t>
            </w:r>
            <w:r w:rsidR="002A23E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</w:t>
            </w:r>
            <w:r w:rsid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</w:t>
            </w:r>
            <w:r w:rsidR="002A23E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mongrass </w:t>
            </w:r>
            <w:r w:rsidR="00A323E8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="00A323E8" w:rsidRPr="00826E83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  <w:lang w:val="en-US"/>
              </w:rPr>
              <w:t>Cymbopogon</w:t>
            </w:r>
            <w:r w:rsidR="00150B1B" w:rsidRPr="00826E83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="00150B1B" w:rsidRPr="00826E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exuous</w:t>
            </w:r>
            <w:r w:rsidR="00A323E8" w:rsidRPr="00826E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50B1B" w:rsidRPr="00826E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A23E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sential oil</w:t>
            </w:r>
            <w:r w:rsidR="00747B8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xtracted using </w:t>
            </w:r>
            <w:r w:rsidR="00150B1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eam distillation</w:t>
            </w:r>
            <w:r w:rsidR="00747B8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microwave assisted </w:t>
            </w:r>
            <w:r w:rsidR="00150B1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 distillation</w:t>
            </w:r>
            <w:r w:rsidR="00747B8B" w:rsidRPr="00826E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chnique</w:t>
            </w:r>
          </w:p>
        </w:tc>
      </w:tr>
      <w:tr w:rsidR="00414B64" w:rsidRPr="009F5949" w14:paraId="1CDA6C8F" w14:textId="77777777" w:rsidTr="002A23EB">
        <w:tc>
          <w:tcPr>
            <w:tcW w:w="14511" w:type="dxa"/>
          </w:tcPr>
          <w:p w14:paraId="056F609F" w14:textId="4478FA71" w:rsidR="00414B64" w:rsidRPr="009F5949" w:rsidRDefault="00414B64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alyl</w:t>
            </w:r>
            <w:r w:rsidR="00150B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ate</w:t>
            </w:r>
            <w:proofErr w:type="spellEnd"/>
          </w:p>
        </w:tc>
      </w:tr>
      <w:tr w:rsidR="00414B64" w:rsidRPr="009F5949" w14:paraId="08920302" w14:textId="77777777" w:rsidTr="002A23EB">
        <w:tc>
          <w:tcPr>
            <w:tcW w:w="14511" w:type="dxa"/>
          </w:tcPr>
          <w:p w14:paraId="028377A7" w14:textId="77777777" w:rsidR="00414B64" w:rsidRPr="009F5949" w:rsidRDefault="00414B64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2B1625C2" wp14:editId="0BB33F1F">
                  <wp:extent cx="9176657" cy="1021715"/>
                  <wp:effectExtent l="0" t="0" r="0" b="0"/>
                  <wp:docPr id="2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65432" cy="10315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22E7F4B1" w14:textId="77777777" w:rsidTr="002A23EB">
        <w:tc>
          <w:tcPr>
            <w:tcW w:w="14511" w:type="dxa"/>
          </w:tcPr>
          <w:p w14:paraId="648A2630" w14:textId="77777777" w:rsidR="00414B64" w:rsidRPr="009F5949" w:rsidRDefault="00111805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Symbol" w:hAnsi="Symbol" w:cs="Times New Roman"/>
                <w:b/>
                <w:bCs/>
                <w:sz w:val="24"/>
                <w:szCs w:val="24"/>
              </w:rPr>
              <w:t></w:t>
            </w:r>
            <w:r w:rsidR="00414B64"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="00DC1B94"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="00414B64"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ene</w:t>
            </w:r>
          </w:p>
        </w:tc>
      </w:tr>
      <w:tr w:rsidR="00414B64" w:rsidRPr="009F5949" w14:paraId="0322136B" w14:textId="77777777" w:rsidTr="002A23EB">
        <w:tc>
          <w:tcPr>
            <w:tcW w:w="14511" w:type="dxa"/>
          </w:tcPr>
          <w:p w14:paraId="37A2FF1F" w14:textId="77777777" w:rsidR="00414B64" w:rsidRPr="009F5949" w:rsidRDefault="00414B64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76895237" wp14:editId="0D23EC8A">
                  <wp:extent cx="9176385" cy="102108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78587" cy="1021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044B72B9" w14:textId="77777777" w:rsidTr="002A23EB">
        <w:tc>
          <w:tcPr>
            <w:tcW w:w="14511" w:type="dxa"/>
          </w:tcPr>
          <w:p w14:paraId="4D4FAA77" w14:textId="77777777" w:rsidR="00414B64" w:rsidRPr="009F5949" w:rsidRDefault="00414B64" w:rsidP="002A23EB">
            <w:pPr>
              <w:pStyle w:val="NoSpacing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mphene</w:t>
            </w:r>
          </w:p>
        </w:tc>
      </w:tr>
      <w:tr w:rsidR="00414B64" w:rsidRPr="009F5949" w14:paraId="1B782FE7" w14:textId="77777777" w:rsidTr="002A23EB">
        <w:tc>
          <w:tcPr>
            <w:tcW w:w="14511" w:type="dxa"/>
          </w:tcPr>
          <w:p w14:paraId="5D7CE55E" w14:textId="77777777" w:rsidR="00414B64" w:rsidRPr="009F5949" w:rsidRDefault="00414B64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3636149E" wp14:editId="53C1CADD">
                  <wp:extent cx="9176385" cy="1021080"/>
                  <wp:effectExtent l="0" t="0" r="0" b="0"/>
                  <wp:docPr id="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78588" cy="1021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5E008CC2" w14:textId="77777777" w:rsidTr="002A23EB">
        <w:tc>
          <w:tcPr>
            <w:tcW w:w="14511" w:type="dxa"/>
          </w:tcPr>
          <w:p w14:paraId="6CD261D8" w14:textId="77777777" w:rsidR="00414B64" w:rsidRPr="009F5949" w:rsidRDefault="00414B64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-limonene</w:t>
            </w:r>
          </w:p>
        </w:tc>
      </w:tr>
      <w:tr w:rsidR="00414B64" w:rsidRPr="009F5949" w14:paraId="5FD472AD" w14:textId="77777777" w:rsidTr="002A23EB">
        <w:tc>
          <w:tcPr>
            <w:tcW w:w="14511" w:type="dxa"/>
          </w:tcPr>
          <w:p w14:paraId="5624E0E4" w14:textId="77777777" w:rsidR="00414B64" w:rsidRPr="009F5949" w:rsidRDefault="00414B64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4C90557A" wp14:editId="582C1750">
                  <wp:extent cx="9194800" cy="1021080"/>
                  <wp:effectExtent l="0" t="0" r="0" b="0"/>
                  <wp:docPr id="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7007" cy="1021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61EE2FB0" w14:textId="77777777" w:rsidTr="002A23EB">
        <w:tc>
          <w:tcPr>
            <w:tcW w:w="14511" w:type="dxa"/>
          </w:tcPr>
          <w:p w14:paraId="74404D9B" w14:textId="77777777" w:rsidR="00414B64" w:rsidRPr="009F5949" w:rsidRDefault="00414B64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Linalool </w:t>
            </w:r>
          </w:p>
        </w:tc>
      </w:tr>
      <w:tr w:rsidR="00414B64" w:rsidRPr="009F5949" w14:paraId="1B989D4F" w14:textId="77777777" w:rsidTr="002A23EB">
        <w:tc>
          <w:tcPr>
            <w:tcW w:w="14511" w:type="dxa"/>
          </w:tcPr>
          <w:p w14:paraId="09A860DC" w14:textId="77777777" w:rsidR="00414B64" w:rsidRPr="009F5949" w:rsidRDefault="00414B64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2E874AC7" wp14:editId="174C91A8">
                  <wp:extent cx="9182100" cy="1020445"/>
                  <wp:effectExtent l="0" t="0" r="0" b="0"/>
                  <wp:docPr id="1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83819" cy="1020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125B29D5" w14:textId="77777777" w:rsidTr="002A23EB">
        <w:tc>
          <w:tcPr>
            <w:tcW w:w="14511" w:type="dxa"/>
          </w:tcPr>
          <w:p w14:paraId="48D79AD1" w14:textId="77777777" w:rsidR="00414B64" w:rsidRPr="009F5949" w:rsidRDefault="00414B64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hyl-linalool</w:t>
            </w:r>
          </w:p>
        </w:tc>
      </w:tr>
      <w:tr w:rsidR="00414B64" w:rsidRPr="009F5949" w14:paraId="67DD3829" w14:textId="77777777" w:rsidTr="002A23EB">
        <w:tc>
          <w:tcPr>
            <w:tcW w:w="14511" w:type="dxa"/>
          </w:tcPr>
          <w:p w14:paraId="4E60850E" w14:textId="77777777" w:rsidR="00414B64" w:rsidRPr="009F5949" w:rsidRDefault="00414B64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6F7C99F1" wp14:editId="1A2AB06F">
                  <wp:extent cx="9194800" cy="1020445"/>
                  <wp:effectExtent l="0" t="0" r="0" b="0"/>
                  <wp:docPr id="1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6523" cy="1020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6B58EA1F" w14:textId="77777777" w:rsidTr="002A23EB">
        <w:tc>
          <w:tcPr>
            <w:tcW w:w="14511" w:type="dxa"/>
          </w:tcPr>
          <w:p w14:paraId="2CC06113" w14:textId="77777777" w:rsidR="00414B64" w:rsidRPr="009F5949" w:rsidRDefault="00414B64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geranial</w:t>
            </w:r>
            <w:proofErr w:type="spellEnd"/>
          </w:p>
        </w:tc>
      </w:tr>
      <w:tr w:rsidR="00414B64" w:rsidRPr="009F5949" w14:paraId="0DC90955" w14:textId="77777777" w:rsidTr="002A23EB">
        <w:tc>
          <w:tcPr>
            <w:tcW w:w="14511" w:type="dxa"/>
          </w:tcPr>
          <w:p w14:paraId="4D1A8765" w14:textId="77777777" w:rsidR="00414B64" w:rsidRPr="009F5949" w:rsidRDefault="006519B6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72BF4BCB" wp14:editId="2FCB90CD">
                  <wp:extent cx="9194800" cy="1020445"/>
                  <wp:effectExtent l="0" t="0" r="0" b="0"/>
                  <wp:docPr id="12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6521" cy="1020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304CCC08" w14:textId="77777777" w:rsidTr="002A23EB">
        <w:tc>
          <w:tcPr>
            <w:tcW w:w="14511" w:type="dxa"/>
          </w:tcPr>
          <w:p w14:paraId="7477BAF9" w14:textId="77777777" w:rsidR="00414B64" w:rsidRPr="009F5949" w:rsidRDefault="00111805" w:rsidP="00111805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before="24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Symbol" w:hAnsi="Symbol" w:cs="Times New Roman"/>
                <w:b/>
                <w:bCs/>
                <w:sz w:val="24"/>
                <w:szCs w:val="24"/>
              </w:rPr>
              <w:t></w:t>
            </w:r>
            <w:r w:rsidR="006519B6"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citral (27.47%)</w:t>
            </w:r>
          </w:p>
        </w:tc>
      </w:tr>
      <w:tr w:rsidR="00414B64" w:rsidRPr="009F5949" w14:paraId="57923D74" w14:textId="77777777" w:rsidTr="00111805">
        <w:trPr>
          <w:trHeight w:val="1667"/>
        </w:trPr>
        <w:tc>
          <w:tcPr>
            <w:tcW w:w="14511" w:type="dxa"/>
          </w:tcPr>
          <w:p w14:paraId="0D3C2633" w14:textId="77777777" w:rsidR="00414B64" w:rsidRPr="009F5949" w:rsidRDefault="006519B6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2F7ECB3C" wp14:editId="2E479091">
                  <wp:extent cx="9182100" cy="1020445"/>
                  <wp:effectExtent l="0" t="0" r="0" b="0"/>
                  <wp:docPr id="1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83823" cy="1020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31799870" w14:textId="77777777" w:rsidTr="002A23EB">
        <w:tc>
          <w:tcPr>
            <w:tcW w:w="14511" w:type="dxa"/>
          </w:tcPr>
          <w:p w14:paraId="204C7D8F" w14:textId="77777777" w:rsidR="00414B64" w:rsidRPr="009F5949" w:rsidRDefault="00111805" w:rsidP="00111805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before="24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Symbol" w:hAnsi="Symbol" w:cs="Times New Roman"/>
                <w:b/>
                <w:bCs/>
                <w:sz w:val="24"/>
                <w:szCs w:val="24"/>
              </w:rPr>
              <w:t></w:t>
            </w:r>
            <w:r w:rsidR="00C05C9F"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citral (72.53%)</w:t>
            </w:r>
          </w:p>
        </w:tc>
      </w:tr>
      <w:tr w:rsidR="00414B64" w:rsidRPr="009F5949" w14:paraId="5F370F02" w14:textId="77777777" w:rsidTr="002A23EB">
        <w:tc>
          <w:tcPr>
            <w:tcW w:w="14511" w:type="dxa"/>
          </w:tcPr>
          <w:p w14:paraId="20D9D116" w14:textId="77777777" w:rsidR="00414B64" w:rsidRPr="009F5949" w:rsidRDefault="00C05C9F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lastRenderedPageBreak/>
              <w:drawing>
                <wp:inline distT="0" distB="0" distL="0" distR="0" wp14:anchorId="0A81E75E" wp14:editId="3495A8B6">
                  <wp:extent cx="9194800" cy="1020445"/>
                  <wp:effectExtent l="0" t="0" r="0" b="0"/>
                  <wp:docPr id="14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6522" cy="1020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7EDD7EAF" w14:textId="77777777" w:rsidTr="002A23EB">
        <w:tc>
          <w:tcPr>
            <w:tcW w:w="14511" w:type="dxa"/>
          </w:tcPr>
          <w:p w14:paraId="5E47ADA5" w14:textId="77777777" w:rsidR="00414B64" w:rsidRPr="009F5949" w:rsidRDefault="000719B8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ranylacetete</w:t>
            </w:r>
            <w:proofErr w:type="spellEnd"/>
          </w:p>
        </w:tc>
      </w:tr>
      <w:tr w:rsidR="00414B64" w:rsidRPr="009F5949" w14:paraId="6FF379D9" w14:textId="77777777" w:rsidTr="002A23EB">
        <w:tc>
          <w:tcPr>
            <w:tcW w:w="14511" w:type="dxa"/>
          </w:tcPr>
          <w:p w14:paraId="1252076C" w14:textId="77777777" w:rsidR="00414B64" w:rsidRPr="009F5949" w:rsidRDefault="000719B8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6C76245B" wp14:editId="0B5DB9E3">
                  <wp:extent cx="9207500" cy="929005"/>
                  <wp:effectExtent l="0" t="0" r="0" b="0"/>
                  <wp:docPr id="15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9730" cy="929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B64" w:rsidRPr="009F5949" w14:paraId="254E1110" w14:textId="77777777" w:rsidTr="002A23EB">
        <w:tc>
          <w:tcPr>
            <w:tcW w:w="14511" w:type="dxa"/>
          </w:tcPr>
          <w:p w14:paraId="6A965BD6" w14:textId="77777777" w:rsidR="00414B64" w:rsidRPr="009F5949" w:rsidRDefault="000719B8" w:rsidP="002A23EB">
            <w:pPr>
              <w:pStyle w:val="ListParagraph"/>
              <w:numPr>
                <w:ilvl w:val="0"/>
                <w:numId w:val="2"/>
              </w:numPr>
              <w:tabs>
                <w:tab w:val="left" w:pos="1038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59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yophyllene</w:t>
            </w:r>
          </w:p>
        </w:tc>
      </w:tr>
      <w:tr w:rsidR="00414B64" w:rsidRPr="009F5949" w14:paraId="4ABD6410" w14:textId="77777777" w:rsidTr="002A23EB">
        <w:tc>
          <w:tcPr>
            <w:tcW w:w="14511" w:type="dxa"/>
          </w:tcPr>
          <w:p w14:paraId="3EF15101" w14:textId="77777777" w:rsidR="00414B64" w:rsidRPr="009F5949" w:rsidRDefault="006C3D71" w:rsidP="002A23E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F594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25B0F2A3" wp14:editId="10592166">
                  <wp:extent cx="9194800" cy="935990"/>
                  <wp:effectExtent l="0" t="0" r="0" b="0"/>
                  <wp:docPr id="16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4899" cy="93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B48557" w14:textId="77777777" w:rsidR="003321BF" w:rsidRPr="009F5949" w:rsidRDefault="003321BF" w:rsidP="003321BF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4E6C380A" w14:textId="77777777" w:rsidR="006C3D71" w:rsidRPr="009F5949" w:rsidRDefault="006C3D71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EC4E1" w14:textId="77777777" w:rsidR="002A23EB" w:rsidRPr="009F5949" w:rsidRDefault="002A23EB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C3BF22" w14:textId="77777777" w:rsidR="002A23EB" w:rsidRPr="009F5949" w:rsidRDefault="002A23EB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885B90" w14:textId="77777777" w:rsidR="002A23EB" w:rsidRPr="009F5949" w:rsidRDefault="002A23EB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2D5F7A" w14:textId="77777777" w:rsidR="006C3D71" w:rsidRPr="009F5949" w:rsidRDefault="006C3D71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B4C60E" w14:textId="77777777" w:rsidR="006C3D71" w:rsidRPr="009F5949" w:rsidRDefault="006C3D71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1ECECA" w14:textId="77777777" w:rsidR="00111805" w:rsidRDefault="00111805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01511" w14:textId="77777777" w:rsidR="0018183C" w:rsidRDefault="0018183C" w:rsidP="00E50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835E3B" w14:textId="5848767A" w:rsidR="003321BF" w:rsidRPr="000027E1" w:rsidRDefault="003658C5" w:rsidP="00E50A88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0027E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Reference</w:t>
      </w:r>
      <w:r w:rsidR="00150B1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</w:t>
      </w:r>
    </w:p>
    <w:p w14:paraId="32538088" w14:textId="4876A4C4" w:rsidR="00150B1B" w:rsidRPr="00150B1B" w:rsidRDefault="00DB5AE4" w:rsidP="00150B1B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6E83">
        <w:rPr>
          <w:rFonts w:ascii="Times New Roman" w:hAnsi="Times New Roman" w:cs="Times New Roman"/>
          <w:sz w:val="24"/>
          <w:szCs w:val="24"/>
          <w:shd w:val="clear" w:color="auto" w:fill="FFFFFF"/>
          <w:lang w:val="de-DE"/>
        </w:rPr>
        <w:t>Ali MM, Yusuf MA, Abdalaziz MN.</w:t>
      </w:r>
      <w:r w:rsidRPr="00826E83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 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>GC-MS Analysis and Antimicrobial Screening of Essential Oil from Lemongrass (</w:t>
      </w:r>
      <w:r w:rsidRPr="00150B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iCs/>
          <w:sz w:val="24"/>
          <w:szCs w:val="24"/>
        </w:rPr>
        <w:t>citratus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>). </w:t>
      </w:r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>Int J Pharm Chem</w:t>
      </w:r>
      <w:r w:rsidR="00C61060"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eastAsia="Times New Roman" w:hAnsi="Times New Roman" w:cs="Times New Roman"/>
          <w:sz w:val="24"/>
          <w:szCs w:val="24"/>
        </w:rPr>
        <w:t>2017;3:72</w:t>
      </w:r>
      <w:proofErr w:type="gram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5D33248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6E83">
        <w:rPr>
          <w:rFonts w:ascii="Times New Roman" w:hAnsi="Times New Roman" w:cs="Times New Roman"/>
          <w:sz w:val="24"/>
          <w:szCs w:val="24"/>
          <w:shd w:val="clear" w:color="auto" w:fill="FFFFFF"/>
          <w:lang w:val="de-DE"/>
        </w:rPr>
        <w:t xml:space="preserve">Pontes EKU, Melo HM, Nogueira JWA, et al. 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Antibiofilm activity of the essential oil of citronella (</w:t>
      </w:r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ardus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) and its major component, geraniol, on the bacterial biofilms of </w:t>
      </w:r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taphylococcus aureus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Pr="00150B1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Food Sci </w:t>
      </w:r>
      <w:proofErr w:type="spellStart"/>
      <w:r w:rsidRPr="00150B1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Biotechnol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2018;28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:633</w:t>
      </w:r>
      <w:proofErr w:type="gram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639. </w:t>
      </w:r>
    </w:p>
    <w:p w14:paraId="4559E538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t xml:space="preserve">Sarah M, </w:t>
      </w:r>
      <w:proofErr w:type="spellStart"/>
      <w:r w:rsidRPr="00150B1B">
        <w:rPr>
          <w:rFonts w:ascii="Times New Roman" w:hAnsi="Times New Roman" w:cs="Times New Roman"/>
          <w:sz w:val="24"/>
          <w:szCs w:val="24"/>
        </w:rPr>
        <w:t>Ardiansyah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D, Misran E, Madinah I. Extraction of citronella oil from lemongrass (</w:t>
      </w:r>
      <w:r w:rsidRPr="00826E83">
        <w:rPr>
          <w:rFonts w:ascii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826E83">
        <w:rPr>
          <w:rFonts w:ascii="Times New Roman" w:hAnsi="Times New Roman" w:cs="Times New Roman"/>
          <w:i/>
          <w:iCs/>
          <w:sz w:val="24"/>
          <w:szCs w:val="24"/>
        </w:rPr>
        <w:t>winterian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>) by sequential ultrasonic and microwave-assisted hydro-distillation. </w:t>
      </w:r>
      <w:r w:rsidRPr="00150B1B">
        <w:rPr>
          <w:rFonts w:ascii="Times New Roman" w:hAnsi="Times New Roman" w:cs="Times New Roman"/>
          <w:iCs/>
          <w:sz w:val="24"/>
          <w:szCs w:val="24"/>
        </w:rPr>
        <w:t xml:space="preserve">Alex </w:t>
      </w:r>
      <w:proofErr w:type="spellStart"/>
      <w:r w:rsidRPr="00150B1B">
        <w:rPr>
          <w:rFonts w:ascii="Times New Roman" w:hAnsi="Times New Roman" w:cs="Times New Roman"/>
          <w:iCs/>
          <w:sz w:val="24"/>
          <w:szCs w:val="24"/>
        </w:rPr>
        <w:t>Engg</w:t>
      </w:r>
      <w:proofErr w:type="spellEnd"/>
      <w:r w:rsidRPr="00150B1B">
        <w:rPr>
          <w:rFonts w:ascii="Times New Roman" w:hAnsi="Times New Roman" w:cs="Times New Roman"/>
          <w:iCs/>
          <w:sz w:val="24"/>
          <w:szCs w:val="24"/>
        </w:rPr>
        <w:t xml:space="preserve"> J</w:t>
      </w:r>
      <w:r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</w:rPr>
        <w:t>2023;70:569</w:t>
      </w:r>
      <w:proofErr w:type="gramEnd"/>
      <w:r w:rsidRPr="00150B1B">
        <w:rPr>
          <w:rFonts w:ascii="Times New Roman" w:hAnsi="Times New Roman" w:cs="Times New Roman"/>
          <w:sz w:val="24"/>
          <w:szCs w:val="24"/>
        </w:rPr>
        <w:t xml:space="preserve">-583. </w:t>
      </w:r>
    </w:p>
    <w:p w14:paraId="44B9D392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Dhotre I, Sathe V. Optimizing lemongrass essential oil extraction using microwave technology: exploring the influence of sparger, tri-spiral condenser, and ultrasonication. </w:t>
      </w:r>
      <w:r w:rsidRPr="00150B1B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Biomass Convers </w:t>
      </w:r>
      <w:proofErr w:type="spellStart"/>
      <w:r w:rsidRPr="00150B1B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Biorefin</w:t>
      </w:r>
      <w:proofErr w:type="spell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Published online December 26, 2023. </w:t>
      </w:r>
    </w:p>
    <w:p w14:paraId="765646BF" w14:textId="77777777" w:rsid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Balti MA, </w:t>
      </w:r>
      <w:proofErr w:type="spellStart"/>
      <w:r w:rsidRPr="00150B1B">
        <w:rPr>
          <w:rFonts w:ascii="Times New Roman" w:eastAsia="Times New Roman" w:hAnsi="Times New Roman" w:cs="Times New Roman"/>
          <w:sz w:val="24"/>
          <w:szCs w:val="24"/>
        </w:rPr>
        <w:t>Hadrich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B, </w:t>
      </w:r>
      <w:proofErr w:type="spellStart"/>
      <w:r w:rsidRPr="00150B1B">
        <w:rPr>
          <w:rFonts w:ascii="Times New Roman" w:eastAsia="Times New Roman" w:hAnsi="Times New Roman" w:cs="Times New Roman"/>
          <w:sz w:val="24"/>
          <w:szCs w:val="24"/>
        </w:rPr>
        <w:t>Kriaa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K, </w:t>
      </w:r>
      <w:proofErr w:type="spellStart"/>
      <w:r w:rsidRPr="00150B1B">
        <w:rPr>
          <w:rFonts w:ascii="Times New Roman" w:eastAsia="Times New Roman" w:hAnsi="Times New Roman" w:cs="Times New Roman"/>
          <w:sz w:val="24"/>
          <w:szCs w:val="24"/>
        </w:rPr>
        <w:t>Kechaou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N. Lab-scale extraction of essential oils from Tunisian lemongrass (</w:t>
      </w:r>
      <w:r w:rsidRPr="00150B1B">
        <w:rPr>
          <w:rFonts w:ascii="Times New Roman" w:eastAsia="Times New Roman" w:hAnsi="Times New Roman" w:cs="Times New Roman"/>
          <w:i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sz w:val="24"/>
          <w:szCs w:val="24"/>
        </w:rPr>
        <w:t>flexuosus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>). </w:t>
      </w:r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 xml:space="preserve">Chem </w:t>
      </w:r>
      <w:proofErr w:type="spellStart"/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>Engg</w:t>
      </w:r>
      <w:proofErr w:type="spellEnd"/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 xml:space="preserve"> Proc – Proc </w:t>
      </w:r>
      <w:proofErr w:type="spellStart"/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>Intens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eastAsia="Times New Roman" w:hAnsi="Times New Roman" w:cs="Times New Roman"/>
          <w:sz w:val="24"/>
          <w:szCs w:val="24"/>
        </w:rPr>
        <w:t>2018;124:164</w:t>
      </w:r>
      <w:proofErr w:type="gramEnd"/>
      <w:r w:rsidRPr="00150B1B">
        <w:rPr>
          <w:rFonts w:ascii="Times New Roman" w:eastAsia="Times New Roman" w:hAnsi="Times New Roman" w:cs="Times New Roman"/>
          <w:sz w:val="24"/>
          <w:szCs w:val="24"/>
        </w:rPr>
        <w:t>-173.</w:t>
      </w:r>
    </w:p>
    <w:p w14:paraId="4B455F79" w14:textId="6E6A3689" w:rsid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Dangol S, Poudel DK, Ojha PK, et al. Essential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il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omposition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nalysis of </w:t>
      </w:r>
      <w:r w:rsidRPr="00150B1B">
        <w:rPr>
          <w:rFonts w:ascii="Times New Roman" w:eastAsia="Times New Roman" w:hAnsi="Times New Roman" w:cs="Times New Roman"/>
          <w:i/>
          <w:sz w:val="24"/>
          <w:szCs w:val="24"/>
        </w:rPr>
        <w:t>Cymbopogon</w:t>
      </w:r>
      <w:r w:rsidR="0075105B">
        <w:rPr>
          <w:rFonts w:ascii="Times New Roman" w:eastAsia="Times New Roman" w:hAnsi="Times New Roman" w:cs="Times New Roman"/>
          <w:i/>
          <w:sz w:val="24"/>
          <w:szCs w:val="24"/>
        </w:rPr>
        <w:t xml:space="preserve"> sp</w:t>
      </w:r>
      <w:r w:rsidRPr="00150B1B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from Eastern Nepal by GC-MS and Chiral GC-MS, and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ntimicrobial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ctivity of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ome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ajor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>ompounds. </w:t>
      </w:r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>Molecules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eastAsia="Times New Roman" w:hAnsi="Times New Roman" w:cs="Times New Roman"/>
          <w:sz w:val="24"/>
          <w:szCs w:val="24"/>
        </w:rPr>
        <w:t>2023;28:543</w:t>
      </w:r>
      <w:proofErr w:type="gramEnd"/>
    </w:p>
    <w:p w14:paraId="6DA65B07" w14:textId="07954BE8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6E83">
        <w:rPr>
          <w:rFonts w:ascii="Times New Roman" w:hAnsi="Times New Roman" w:cs="Times New Roman"/>
          <w:sz w:val="24"/>
          <w:szCs w:val="24"/>
          <w:shd w:val="clear" w:color="auto" w:fill="FFFFFF"/>
          <w:lang w:val="de-DE"/>
        </w:rPr>
        <w:t xml:space="preserve">Wu H, Li J, Jia Y, et al. 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ssential </w:t>
      </w:r>
      <w:r w:rsidR="0075105B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l </w:t>
      </w:r>
      <w:r w:rsidR="0075105B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xtracted from </w:t>
      </w:r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ymbopogon citronella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75105B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aves by </w:t>
      </w:r>
      <w:r w:rsidR="0075105B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percritical </w:t>
      </w:r>
      <w:proofErr w:type="spellStart"/>
      <w:r w:rsidR="0075105B">
        <w:rPr>
          <w:rFonts w:ascii="Times New Roman" w:hAnsi="Times New Roman" w:cs="Times New Roman"/>
          <w:sz w:val="24"/>
          <w:szCs w:val="24"/>
          <w:shd w:val="clear" w:color="auto" w:fill="FFFFFF"/>
        </w:rPr>
        <w:t>cj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arbon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oxide: Antioxidant and Antimicrobial Activities. </w:t>
      </w:r>
      <w:r w:rsidRPr="00150B1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J Anal Methods Chem</w:t>
      </w:r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2019;2019:8192439</w:t>
      </w:r>
      <w:proofErr w:type="gram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66D3E123" w14:textId="2AE52B91" w:rsid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Jaradat N. Qualitative and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q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uantitative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omparison of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romatic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il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omponents and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ntifungal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ffects of </w:t>
      </w:r>
      <w:r w:rsidRPr="00150B1B">
        <w:rPr>
          <w:rFonts w:ascii="Times New Roman" w:eastAsia="Times New Roman" w:hAnsi="Times New Roman" w:cs="Times New Roman"/>
          <w:i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sz w:val="24"/>
          <w:szCs w:val="24"/>
        </w:rPr>
        <w:t>flexuosus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btained with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>upercritical CO</w:t>
      </w:r>
      <w:r w:rsidRPr="00150B1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>icrowave–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ltrasonic,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team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istillation, and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h</w:t>
      </w:r>
      <w:r w:rsidR="0075105B" w:rsidRPr="00150B1B">
        <w:rPr>
          <w:rFonts w:ascii="Times New Roman" w:eastAsia="Times New Roman" w:hAnsi="Times New Roman" w:cs="Times New Roman"/>
          <w:sz w:val="24"/>
          <w:szCs w:val="24"/>
        </w:rPr>
        <w:t>ydro distillation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xtraction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>echniques. </w:t>
      </w:r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>Molecules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eastAsia="Times New Roman" w:hAnsi="Times New Roman" w:cs="Times New Roman"/>
          <w:sz w:val="24"/>
          <w:szCs w:val="24"/>
        </w:rPr>
        <w:t>2023;28:6870</w:t>
      </w:r>
      <w:proofErr w:type="gram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-6870. </w:t>
      </w:r>
      <w:r w:rsidR="0075105B">
        <w:rPr>
          <w:rFonts w:ascii="Times New Roman" w:eastAsia="Times New Roman" w:hAnsi="Times New Roman" w:cs="Times New Roman"/>
          <w:sz w:val="24"/>
          <w:szCs w:val="24"/>
        </w:rPr>
        <w:t>a</w:t>
      </w:r>
    </w:p>
    <w:p w14:paraId="06BE1D19" w14:textId="7E5156A6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t xml:space="preserve">Okpo SO, </w:t>
      </w:r>
      <w:proofErr w:type="spellStart"/>
      <w:r w:rsidRPr="00150B1B">
        <w:rPr>
          <w:rFonts w:ascii="Times New Roman" w:hAnsi="Times New Roman" w:cs="Times New Roman"/>
          <w:sz w:val="24"/>
          <w:szCs w:val="24"/>
        </w:rPr>
        <w:t>Otaraku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IJ. Modelling of </w:t>
      </w:r>
      <w:proofErr w:type="spellStart"/>
      <w:r w:rsidR="0075105B">
        <w:rPr>
          <w:rFonts w:ascii="Times New Roman" w:hAnsi="Times New Roman" w:cs="Times New Roman"/>
          <w:sz w:val="24"/>
          <w:szCs w:val="24"/>
        </w:rPr>
        <w:t>s</w:t>
      </w:r>
      <w:r w:rsidRPr="00150B1B">
        <w:rPr>
          <w:rFonts w:ascii="Times New Roman" w:hAnsi="Times New Roman" w:cs="Times New Roman"/>
          <w:sz w:val="24"/>
          <w:szCs w:val="24"/>
        </w:rPr>
        <w:t>oxhlet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</w:t>
      </w:r>
      <w:r w:rsidR="0075105B">
        <w:rPr>
          <w:rFonts w:ascii="Times New Roman" w:hAnsi="Times New Roman" w:cs="Times New Roman"/>
          <w:sz w:val="24"/>
          <w:szCs w:val="24"/>
        </w:rPr>
        <w:t>e</w:t>
      </w:r>
      <w:r w:rsidRPr="00150B1B">
        <w:rPr>
          <w:rFonts w:ascii="Times New Roman" w:hAnsi="Times New Roman" w:cs="Times New Roman"/>
          <w:sz w:val="24"/>
          <w:szCs w:val="24"/>
        </w:rPr>
        <w:t xml:space="preserve">xtraction of </w:t>
      </w:r>
      <w:r w:rsidR="0075105B">
        <w:rPr>
          <w:rFonts w:ascii="Times New Roman" w:hAnsi="Times New Roman" w:cs="Times New Roman"/>
          <w:sz w:val="24"/>
          <w:szCs w:val="24"/>
        </w:rPr>
        <w:t>l</w:t>
      </w:r>
      <w:r w:rsidRPr="00150B1B">
        <w:rPr>
          <w:rFonts w:ascii="Times New Roman" w:hAnsi="Times New Roman" w:cs="Times New Roman"/>
          <w:sz w:val="24"/>
          <w:szCs w:val="24"/>
        </w:rPr>
        <w:t xml:space="preserve">emongrass </w:t>
      </w:r>
      <w:r w:rsidR="0075105B">
        <w:rPr>
          <w:rFonts w:ascii="Times New Roman" w:hAnsi="Times New Roman" w:cs="Times New Roman"/>
          <w:sz w:val="24"/>
          <w:szCs w:val="24"/>
        </w:rPr>
        <w:t>o</w:t>
      </w:r>
      <w:r w:rsidRPr="00150B1B">
        <w:rPr>
          <w:rFonts w:ascii="Times New Roman" w:hAnsi="Times New Roman" w:cs="Times New Roman"/>
          <w:sz w:val="24"/>
          <w:szCs w:val="24"/>
        </w:rPr>
        <w:t>il. </w:t>
      </w:r>
      <w:r w:rsidR="0075105B">
        <w:rPr>
          <w:rFonts w:ascii="Times New Roman" w:hAnsi="Times New Roman" w:cs="Times New Roman"/>
          <w:iCs/>
          <w:sz w:val="24"/>
          <w:szCs w:val="24"/>
        </w:rPr>
        <w:t>I</w:t>
      </w:r>
      <w:r w:rsidRPr="00150B1B">
        <w:rPr>
          <w:rFonts w:ascii="Times New Roman" w:hAnsi="Times New Roman" w:cs="Times New Roman"/>
          <w:iCs/>
          <w:sz w:val="24"/>
          <w:szCs w:val="24"/>
        </w:rPr>
        <w:t xml:space="preserve">nt J Chem </w:t>
      </w:r>
      <w:proofErr w:type="spellStart"/>
      <w:r w:rsidRPr="00150B1B">
        <w:rPr>
          <w:rFonts w:ascii="Times New Roman" w:hAnsi="Times New Roman" w:cs="Times New Roman"/>
          <w:iCs/>
          <w:sz w:val="24"/>
          <w:szCs w:val="24"/>
        </w:rPr>
        <w:t>Engg</w:t>
      </w:r>
      <w:proofErr w:type="spellEnd"/>
      <w:r w:rsidRPr="00150B1B">
        <w:rPr>
          <w:rFonts w:ascii="Times New Roman" w:hAnsi="Times New Roman" w:cs="Times New Roman"/>
          <w:iCs/>
          <w:sz w:val="24"/>
          <w:szCs w:val="24"/>
        </w:rPr>
        <w:t xml:space="preserve"> Res</w:t>
      </w:r>
      <w:r w:rsidR="00C61060"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</w:rPr>
        <w:t>2020;7:24</w:t>
      </w:r>
      <w:proofErr w:type="gramEnd"/>
      <w:r w:rsidRPr="00150B1B">
        <w:rPr>
          <w:rFonts w:ascii="Times New Roman" w:hAnsi="Times New Roman" w:cs="Times New Roman"/>
          <w:sz w:val="24"/>
          <w:szCs w:val="24"/>
        </w:rPr>
        <w:t xml:space="preserve">-29. </w:t>
      </w:r>
      <w:proofErr w:type="spellStart"/>
      <w:proofErr w:type="gramStart"/>
      <w:r w:rsidRPr="00150B1B">
        <w:rPr>
          <w:rFonts w:ascii="Times New Roman" w:hAnsi="Times New Roman" w:cs="Times New Roman"/>
          <w:sz w:val="24"/>
          <w:szCs w:val="24"/>
        </w:rPr>
        <w:t>doi:http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>://doi.org/10.14445/23945370/ijcer-v7i2p103</w:t>
      </w:r>
      <w:proofErr w:type="gramEnd"/>
    </w:p>
    <w:p w14:paraId="069E0187" w14:textId="77777777" w:rsid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50B1B">
        <w:rPr>
          <w:rFonts w:ascii="Times New Roman" w:eastAsia="Times New Roman" w:hAnsi="Times New Roman" w:cs="Times New Roman"/>
          <w:sz w:val="24"/>
          <w:szCs w:val="24"/>
        </w:rPr>
        <w:t>Padalia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RC, Verma RS, Chauhan A, et al. p-</w:t>
      </w:r>
      <w:proofErr w:type="spellStart"/>
      <w:r w:rsidRPr="00150B1B">
        <w:rPr>
          <w:rFonts w:ascii="Times New Roman" w:eastAsia="Times New Roman" w:hAnsi="Times New Roman" w:cs="Times New Roman"/>
          <w:sz w:val="24"/>
          <w:szCs w:val="24"/>
        </w:rPr>
        <w:t>Menthenols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 chemotype of </w:t>
      </w:r>
      <w:r w:rsidRPr="00150B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iCs/>
          <w:sz w:val="24"/>
          <w:szCs w:val="24"/>
        </w:rPr>
        <w:t>distans</w:t>
      </w:r>
      <w:proofErr w:type="spellEnd"/>
      <w:r w:rsidRPr="00150B1B">
        <w:rPr>
          <w:rFonts w:ascii="Times New Roman" w:eastAsia="Times New Roman" w:hAnsi="Times New Roman" w:cs="Times New Roman"/>
          <w:sz w:val="24"/>
          <w:szCs w:val="24"/>
        </w:rPr>
        <w:t> from India: composition, antibacterial and antifungal activity of the essential oil against pathogens. </w:t>
      </w:r>
      <w:r w:rsidRPr="00150B1B">
        <w:rPr>
          <w:rFonts w:ascii="Times New Roman" w:eastAsia="Times New Roman" w:hAnsi="Times New Roman" w:cs="Times New Roman"/>
          <w:iCs/>
          <w:sz w:val="24"/>
          <w:szCs w:val="24"/>
        </w:rPr>
        <w:t>J Essent Oil Res</w:t>
      </w:r>
      <w:r w:rsidR="00C61060" w:rsidRPr="00150B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C61060" w:rsidRPr="00150B1B">
        <w:rPr>
          <w:rFonts w:ascii="Times New Roman" w:eastAsia="Times New Roman" w:hAnsi="Times New Roman" w:cs="Times New Roman"/>
          <w:sz w:val="24"/>
          <w:szCs w:val="24"/>
        </w:rPr>
        <w:t>2017;30</w:t>
      </w:r>
      <w:r w:rsidRPr="00150B1B">
        <w:rPr>
          <w:rFonts w:ascii="Times New Roman" w:eastAsia="Times New Roman" w:hAnsi="Times New Roman" w:cs="Times New Roman"/>
          <w:sz w:val="24"/>
          <w:szCs w:val="24"/>
        </w:rPr>
        <w:t>:40</w:t>
      </w:r>
      <w:proofErr w:type="gramEnd"/>
      <w:r w:rsidRPr="00150B1B">
        <w:rPr>
          <w:rFonts w:ascii="Times New Roman" w:eastAsia="Times New Roman" w:hAnsi="Times New Roman" w:cs="Times New Roman"/>
          <w:sz w:val="24"/>
          <w:szCs w:val="24"/>
        </w:rPr>
        <w:t xml:space="preserve">-46. </w:t>
      </w:r>
    </w:p>
    <w:p w14:paraId="0FF5367B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lastRenderedPageBreak/>
        <w:t xml:space="preserve">Gonçalves MVS, Silva LE da, Amaral WAD, et al. Chemical composition and antibacterial activity of </w:t>
      </w:r>
      <w:r w:rsidRPr="00384F11">
        <w:rPr>
          <w:rFonts w:ascii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384F11">
        <w:rPr>
          <w:rFonts w:ascii="Times New Roman" w:hAnsi="Times New Roman" w:cs="Times New Roman"/>
          <w:i/>
          <w:iCs/>
          <w:sz w:val="24"/>
          <w:szCs w:val="24"/>
        </w:rPr>
        <w:t>citrat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and </w:t>
      </w:r>
      <w:r w:rsidRPr="00150B1B">
        <w:rPr>
          <w:rFonts w:ascii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iCs/>
          <w:sz w:val="24"/>
          <w:szCs w:val="24"/>
        </w:rPr>
        <w:t>flexuos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essential oils. </w:t>
      </w:r>
      <w:proofErr w:type="spellStart"/>
      <w:r w:rsidRPr="00150B1B">
        <w:rPr>
          <w:rFonts w:ascii="Times New Roman" w:hAnsi="Times New Roman" w:cs="Times New Roman"/>
          <w:iCs/>
          <w:sz w:val="24"/>
          <w:szCs w:val="24"/>
        </w:rPr>
        <w:t>Ciência</w:t>
      </w:r>
      <w:proofErr w:type="spellEnd"/>
      <w:r w:rsidRPr="00150B1B">
        <w:rPr>
          <w:rFonts w:ascii="Times New Roman" w:hAnsi="Times New Roman" w:cs="Times New Roman"/>
          <w:iCs/>
          <w:sz w:val="24"/>
          <w:szCs w:val="24"/>
        </w:rPr>
        <w:t xml:space="preserve"> e Natura</w:t>
      </w:r>
      <w:r w:rsidR="00C61060"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</w:rPr>
        <w:t>2018;40:2</w:t>
      </w:r>
      <w:proofErr w:type="gramEnd"/>
      <w:r w:rsidRPr="00150B1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88EFB8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ngh G, Katoch M. Antimicrobial activities and mechanism of action of </w:t>
      </w:r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khasianus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unro ex Hackel) </w:t>
      </w:r>
      <w:proofErr w:type="spellStart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Bor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sential oil. </w:t>
      </w:r>
      <w:r w:rsidRPr="00150B1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BMC Complement Med Ther</w:t>
      </w:r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2020;20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:331</w:t>
      </w:r>
      <w:proofErr w:type="gram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1EC36154" w14:textId="59CBD1D0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t xml:space="preserve">Verma RS, Verma SK, Tandon S, </w:t>
      </w:r>
      <w:proofErr w:type="spellStart"/>
      <w:r w:rsidRPr="00150B1B">
        <w:rPr>
          <w:rFonts w:ascii="Times New Roman" w:hAnsi="Times New Roman" w:cs="Times New Roman"/>
          <w:sz w:val="24"/>
          <w:szCs w:val="24"/>
        </w:rPr>
        <w:t>Padalia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RC, </w:t>
      </w:r>
      <w:proofErr w:type="spellStart"/>
      <w:r w:rsidRPr="00150B1B">
        <w:rPr>
          <w:rFonts w:ascii="Times New Roman" w:hAnsi="Times New Roman" w:cs="Times New Roman"/>
          <w:sz w:val="24"/>
          <w:szCs w:val="24"/>
        </w:rPr>
        <w:t>Darokar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MP. Chemical composition and antimicrobial activity of Java citronella (</w:t>
      </w:r>
      <w:r w:rsidRPr="00150B1B">
        <w:rPr>
          <w:rFonts w:ascii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iCs/>
          <w:sz w:val="24"/>
          <w:szCs w:val="24"/>
        </w:rPr>
        <w:t>winterian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 Jowitt ex </w:t>
      </w:r>
      <w:proofErr w:type="spellStart"/>
      <w:r w:rsidRPr="00150B1B">
        <w:rPr>
          <w:rFonts w:ascii="Times New Roman" w:hAnsi="Times New Roman" w:cs="Times New Roman"/>
          <w:sz w:val="24"/>
          <w:szCs w:val="24"/>
        </w:rPr>
        <w:t>Bor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>) essential oil extracted by different methods. </w:t>
      </w:r>
      <w:r w:rsidRPr="00150B1B">
        <w:rPr>
          <w:rFonts w:ascii="Times New Roman" w:hAnsi="Times New Roman" w:cs="Times New Roman"/>
          <w:iCs/>
          <w:sz w:val="24"/>
          <w:szCs w:val="24"/>
        </w:rPr>
        <w:t xml:space="preserve">J </w:t>
      </w:r>
      <w:r w:rsidR="00384F11" w:rsidRPr="00150B1B">
        <w:rPr>
          <w:rFonts w:ascii="Times New Roman" w:hAnsi="Times New Roman" w:cs="Times New Roman"/>
          <w:iCs/>
          <w:sz w:val="24"/>
          <w:szCs w:val="24"/>
        </w:rPr>
        <w:t>Essent Oil</w:t>
      </w:r>
      <w:r w:rsidRPr="00150B1B">
        <w:rPr>
          <w:rFonts w:ascii="Times New Roman" w:hAnsi="Times New Roman" w:cs="Times New Roman"/>
          <w:iCs/>
          <w:sz w:val="24"/>
          <w:szCs w:val="24"/>
        </w:rPr>
        <w:t xml:space="preserve"> Res</w:t>
      </w:r>
      <w:r w:rsidR="00C61060"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</w:rPr>
        <w:t>2020;32:449</w:t>
      </w:r>
      <w:proofErr w:type="gramEnd"/>
      <w:r w:rsidRPr="00150B1B">
        <w:rPr>
          <w:rFonts w:ascii="Times New Roman" w:hAnsi="Times New Roman" w:cs="Times New Roman"/>
          <w:sz w:val="24"/>
          <w:szCs w:val="24"/>
        </w:rPr>
        <w:t xml:space="preserve">-455. </w:t>
      </w:r>
    </w:p>
    <w:p w14:paraId="4A25EFA7" w14:textId="6F9BC383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t>Gao S, Liu G, Li J, et al. Antimicrobial Activity of Lemongrass Essential Oil (</w:t>
      </w:r>
      <w:r w:rsidRPr="00150B1B">
        <w:rPr>
          <w:rFonts w:ascii="Times New Roman" w:hAnsi="Times New Roman" w:cs="Times New Roman"/>
          <w:i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sz w:val="24"/>
          <w:szCs w:val="24"/>
        </w:rPr>
        <w:t>flexuos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) and Its Active Component Citral Against Dual-Species Biofilms of </w:t>
      </w:r>
      <w:r w:rsidRPr="00150B1B">
        <w:rPr>
          <w:rFonts w:ascii="Times New Roman" w:hAnsi="Times New Roman" w:cs="Times New Roman"/>
          <w:i/>
          <w:sz w:val="24"/>
          <w:szCs w:val="24"/>
        </w:rPr>
        <w:t>Staphylococcus aureus</w:t>
      </w:r>
      <w:r w:rsidRPr="00150B1B">
        <w:rPr>
          <w:rFonts w:ascii="Times New Roman" w:hAnsi="Times New Roman" w:cs="Times New Roman"/>
          <w:sz w:val="24"/>
          <w:szCs w:val="24"/>
        </w:rPr>
        <w:t xml:space="preserve"> and </w:t>
      </w:r>
      <w:r w:rsidRPr="00150B1B">
        <w:rPr>
          <w:rFonts w:ascii="Times New Roman" w:hAnsi="Times New Roman" w:cs="Times New Roman"/>
          <w:i/>
          <w:sz w:val="24"/>
          <w:szCs w:val="24"/>
        </w:rPr>
        <w:t>Candida Species</w:t>
      </w:r>
      <w:r w:rsidRPr="00150B1B">
        <w:rPr>
          <w:rFonts w:ascii="Times New Roman" w:hAnsi="Times New Roman" w:cs="Times New Roman"/>
          <w:sz w:val="24"/>
          <w:szCs w:val="24"/>
        </w:rPr>
        <w:t>. </w:t>
      </w:r>
      <w:r w:rsidRPr="00150B1B">
        <w:rPr>
          <w:rFonts w:ascii="Times New Roman" w:hAnsi="Times New Roman" w:cs="Times New Roman"/>
          <w:iCs/>
          <w:sz w:val="24"/>
          <w:szCs w:val="24"/>
        </w:rPr>
        <w:t xml:space="preserve">Front </w:t>
      </w:r>
      <w:r w:rsidR="00384F11">
        <w:rPr>
          <w:rFonts w:ascii="Times New Roman" w:hAnsi="Times New Roman" w:cs="Times New Roman"/>
          <w:iCs/>
          <w:sz w:val="24"/>
          <w:szCs w:val="24"/>
        </w:rPr>
        <w:t>C</w:t>
      </w:r>
      <w:r w:rsidRPr="00150B1B">
        <w:rPr>
          <w:rFonts w:ascii="Times New Roman" w:hAnsi="Times New Roman" w:cs="Times New Roman"/>
          <w:iCs/>
          <w:sz w:val="24"/>
          <w:szCs w:val="24"/>
        </w:rPr>
        <w:t xml:space="preserve">ell Infect </w:t>
      </w:r>
      <w:proofErr w:type="spellStart"/>
      <w:r w:rsidRPr="00150B1B">
        <w:rPr>
          <w:rFonts w:ascii="Times New Roman" w:hAnsi="Times New Roman" w:cs="Times New Roman"/>
          <w:iCs/>
          <w:sz w:val="24"/>
          <w:szCs w:val="24"/>
        </w:rPr>
        <w:t>Microbiol</w:t>
      </w:r>
      <w:proofErr w:type="spellEnd"/>
      <w:r w:rsidR="00C61060"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</w:rPr>
        <w:t>2020;10:603858</w:t>
      </w:r>
      <w:proofErr w:type="gramEnd"/>
      <w:r w:rsidRPr="00150B1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F18018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6E83">
        <w:rPr>
          <w:rFonts w:ascii="Times New Roman" w:eastAsia="Times New Roman" w:hAnsi="Times New Roman" w:cs="Times New Roman"/>
          <w:kern w:val="0"/>
          <w:sz w:val="24"/>
          <w:szCs w:val="24"/>
          <w:lang w:val="de-DE"/>
        </w:rPr>
        <w:t xml:space="preserve">Nur H, Zaibunnisa AH, M. S. Halimahton Zahrah, S. Norashikin. 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An experimental design approach for the extraction of lemongrass (</w:t>
      </w:r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citratus</w:t>
      </w:r>
      <w:proofErr w:type="spell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) oleoresin using </w:t>
      </w:r>
      <w:r w:rsidR="00150B1B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pressurized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liquid extraction (PLE). 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Int Food Res J</w:t>
      </w:r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C61060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2013;20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:451</w:t>
      </w:r>
      <w:proofErr w:type="gram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-455.</w:t>
      </w:r>
    </w:p>
    <w:p w14:paraId="3117EF9F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t>Kumar K, Malhotra J, Kumar S, et al. Citral enrichment in Lemongrass (</w:t>
      </w:r>
      <w:r w:rsidRPr="00150B1B">
        <w:rPr>
          <w:rFonts w:ascii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iCs/>
          <w:sz w:val="24"/>
          <w:szCs w:val="24"/>
        </w:rPr>
        <w:t>flexuos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>) oil using spinning band equipped high vacuum distillation column and sensory evaluation of fractions. </w:t>
      </w:r>
      <w:r w:rsidRPr="00150B1B">
        <w:rPr>
          <w:rFonts w:ascii="Times New Roman" w:hAnsi="Times New Roman" w:cs="Times New Roman"/>
          <w:iCs/>
          <w:sz w:val="24"/>
          <w:szCs w:val="24"/>
        </w:rPr>
        <w:t>Food Chem Adv</w:t>
      </w:r>
      <w:r w:rsidR="00C61060"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0B1B">
        <w:rPr>
          <w:rFonts w:ascii="Times New Roman" w:hAnsi="Times New Roman" w:cs="Times New Roman"/>
          <w:sz w:val="24"/>
          <w:szCs w:val="24"/>
        </w:rPr>
        <w:t>2023;2:100291</w:t>
      </w:r>
      <w:proofErr w:type="gramEnd"/>
      <w:r w:rsidR="00C61060" w:rsidRPr="00150B1B">
        <w:rPr>
          <w:rFonts w:ascii="Times New Roman" w:hAnsi="Times New Roman" w:cs="Times New Roman"/>
          <w:sz w:val="24"/>
          <w:szCs w:val="24"/>
        </w:rPr>
        <w:t>.</w:t>
      </w:r>
    </w:p>
    <w:p w14:paraId="3DC16485" w14:textId="1328367A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ukarram M, Choudhary S, Khan MA, et al. Lemongrass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sential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l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omponents with Antimicrobial and Anticancer Activities. </w:t>
      </w:r>
      <w:r w:rsidR="00C61060" w:rsidRPr="00150B1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Antioxidants</w:t>
      </w:r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C61060"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2021;11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:20</w:t>
      </w:r>
      <w:proofErr w:type="gram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3F636C63" w14:textId="081F12B4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Maurya A, Yadav H, Sharma R, et al. Antifungal efficacy and phytochemical characterization of citronella </w:t>
      </w:r>
      <w:r w:rsidR="00384F11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(Cymbopogon</w:t>
      </w:r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 </w:t>
      </w:r>
      <w:proofErr w:type="spellStart"/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winterianus</w:t>
      </w:r>
      <w:proofErr w:type="spell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 Jowitt ex </w:t>
      </w:r>
      <w:proofErr w:type="spellStart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Bor</w:t>
      </w:r>
      <w:proofErr w:type="spell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) essential oil against fungal pathogens causing severe diseases in </w:t>
      </w:r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Mentha arvensis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 </w:t>
      </w:r>
      <w:proofErr w:type="gramStart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L..</w:t>
      </w:r>
      <w:proofErr w:type="gramEnd"/>
      <w:r w:rsidRPr="00150B1B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J. Essent. Oil-Bear. Plants</w:t>
      </w:r>
      <w:r w:rsidR="00C61060" w:rsidRPr="00150B1B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2024:1-11. </w:t>
      </w:r>
    </w:p>
    <w:p w14:paraId="035822D5" w14:textId="7B21CD15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nteiro Marques J, Serrano S, Selmi H, Giesteira </w:t>
      </w:r>
      <w:proofErr w:type="spellStart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Cotovio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, Semedo-</w:t>
      </w:r>
      <w:proofErr w:type="spellStart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Lemsaddek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. Antimicrobial and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tibiofilm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otential of </w:t>
      </w:r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ymus vulgaris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 and </w:t>
      </w:r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Cymbopogon </w:t>
      </w:r>
      <w:proofErr w:type="spellStart"/>
      <w:r w:rsidRPr="00150B1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flexuosus</w:t>
      </w:r>
      <w:proofErr w:type="spell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Essential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ls against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re and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xed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ultures of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f f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odborne </w:t>
      </w:r>
      <w:r w:rsidR="00384F11">
        <w:rPr>
          <w:rFonts w:ascii="Times New Roman" w:hAnsi="Times New Roman" w:cs="Times New Roman"/>
          <w:sz w:val="24"/>
          <w:szCs w:val="24"/>
          <w:shd w:val="clear" w:color="auto" w:fill="FFFFFF"/>
        </w:rPr>
        <w:t>b</w:t>
      </w:r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acteria. </w:t>
      </w:r>
      <w:r w:rsidR="00C61060" w:rsidRPr="00150B1B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Antibiotics </w:t>
      </w:r>
      <w:proofErr w:type="gramStart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2023;12:565</w:t>
      </w:r>
      <w:proofErr w:type="gramEnd"/>
      <w:r w:rsidRPr="00150B1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23716130" w14:textId="77777777" w:rsidR="00150B1B" w:rsidRPr="00150B1B" w:rsidRDefault="00DB5AE4" w:rsidP="005C60D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Am S, Sangwan Rb, Kumar A, et al. Phytochemical screening and antibacterial activity of lemongrass (</w:t>
      </w:r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citratus</w:t>
      </w:r>
      <w:proofErr w:type="spell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) leaves essential oil. </w:t>
      </w:r>
      <w:r w:rsidRPr="00150B1B">
        <w:rPr>
          <w:rFonts w:ascii="Times New Roman" w:eastAsia="Times New Roman" w:hAnsi="Times New Roman" w:cs="Times New Roman"/>
          <w:iCs/>
          <w:kern w:val="0"/>
          <w:sz w:val="24"/>
          <w:szCs w:val="24"/>
        </w:rPr>
        <w:t xml:space="preserve">J </w:t>
      </w:r>
      <w:proofErr w:type="spellStart"/>
      <w:r w:rsidRPr="00150B1B">
        <w:rPr>
          <w:rFonts w:ascii="Times New Roman" w:eastAsia="Times New Roman" w:hAnsi="Times New Roman" w:cs="Times New Roman"/>
          <w:iCs/>
          <w:kern w:val="0"/>
          <w:sz w:val="24"/>
          <w:szCs w:val="24"/>
        </w:rPr>
        <w:t>Pharmacog</w:t>
      </w:r>
      <w:proofErr w:type="spellEnd"/>
      <w:r w:rsidRPr="00150B1B">
        <w:rPr>
          <w:rFonts w:ascii="Times New Roman" w:eastAsia="Times New Roman" w:hAnsi="Times New Roman" w:cs="Times New Roman"/>
          <w:iCs/>
          <w:kern w:val="0"/>
          <w:sz w:val="24"/>
          <w:szCs w:val="24"/>
        </w:rPr>
        <w:t xml:space="preserve"> </w:t>
      </w:r>
      <w:proofErr w:type="spellStart"/>
      <w:r w:rsidRPr="00150B1B">
        <w:rPr>
          <w:rFonts w:ascii="Times New Roman" w:eastAsia="Times New Roman" w:hAnsi="Times New Roman" w:cs="Times New Roman"/>
          <w:iCs/>
          <w:kern w:val="0"/>
          <w:sz w:val="24"/>
          <w:szCs w:val="24"/>
        </w:rPr>
        <w:t>Phytochem</w:t>
      </w:r>
      <w:proofErr w:type="spellEnd"/>
      <w:r w:rsidR="00C61060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</w:t>
      </w:r>
      <w:proofErr w:type="gramStart"/>
      <w:r w:rsidR="00C61060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2021;10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:445</w:t>
      </w:r>
      <w:proofErr w:type="gram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-449.</w:t>
      </w:r>
    </w:p>
    <w:p w14:paraId="3AA85BC6" w14:textId="77777777" w:rsidR="00384F11" w:rsidRPr="00384F11" w:rsidRDefault="00DB5AE4" w:rsidP="00DB5AE4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hAnsi="Times New Roman" w:cs="Times New Roman"/>
          <w:sz w:val="24"/>
          <w:szCs w:val="24"/>
        </w:rPr>
        <w:t xml:space="preserve">Valková V, Ďúranová H, </w:t>
      </w:r>
      <w:proofErr w:type="spellStart"/>
      <w:r w:rsidRPr="00150B1B">
        <w:rPr>
          <w:rFonts w:ascii="Times New Roman" w:hAnsi="Times New Roman" w:cs="Times New Roman"/>
          <w:sz w:val="24"/>
          <w:szCs w:val="24"/>
        </w:rPr>
        <w:t>Galovičová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L, et al. </w:t>
      </w:r>
      <w:r w:rsidRPr="00384F11">
        <w:rPr>
          <w:rFonts w:ascii="Times New Roman" w:hAnsi="Times New Roman" w:cs="Times New Roman"/>
          <w:i/>
          <w:iCs/>
          <w:sz w:val="24"/>
          <w:szCs w:val="24"/>
        </w:rPr>
        <w:t xml:space="preserve">Cymbopogon </w:t>
      </w:r>
      <w:proofErr w:type="spellStart"/>
      <w:r w:rsidRPr="00384F11">
        <w:rPr>
          <w:rFonts w:ascii="Times New Roman" w:hAnsi="Times New Roman" w:cs="Times New Roman"/>
          <w:i/>
          <w:iCs/>
          <w:sz w:val="24"/>
          <w:szCs w:val="24"/>
        </w:rPr>
        <w:t>citratus</w:t>
      </w:r>
      <w:proofErr w:type="spellEnd"/>
      <w:r w:rsidRPr="00150B1B">
        <w:rPr>
          <w:rFonts w:ascii="Times New Roman" w:hAnsi="Times New Roman" w:cs="Times New Roman"/>
          <w:sz w:val="24"/>
          <w:szCs w:val="24"/>
        </w:rPr>
        <w:t xml:space="preserve"> </w:t>
      </w:r>
      <w:r w:rsidR="00150B1B" w:rsidRPr="00150B1B">
        <w:rPr>
          <w:rFonts w:ascii="Times New Roman" w:hAnsi="Times New Roman" w:cs="Times New Roman"/>
          <w:sz w:val="24"/>
          <w:szCs w:val="24"/>
        </w:rPr>
        <w:t>e</w:t>
      </w:r>
      <w:r w:rsidRPr="00150B1B">
        <w:rPr>
          <w:rFonts w:ascii="Times New Roman" w:hAnsi="Times New Roman" w:cs="Times New Roman"/>
          <w:sz w:val="24"/>
          <w:szCs w:val="24"/>
        </w:rPr>
        <w:t xml:space="preserve">ssential </w:t>
      </w:r>
      <w:r w:rsidR="00150B1B" w:rsidRPr="00150B1B">
        <w:rPr>
          <w:rFonts w:ascii="Times New Roman" w:hAnsi="Times New Roman" w:cs="Times New Roman"/>
          <w:sz w:val="24"/>
          <w:szCs w:val="24"/>
        </w:rPr>
        <w:t>o</w:t>
      </w:r>
      <w:r w:rsidRPr="00150B1B">
        <w:rPr>
          <w:rFonts w:ascii="Times New Roman" w:hAnsi="Times New Roman" w:cs="Times New Roman"/>
          <w:sz w:val="24"/>
          <w:szCs w:val="24"/>
        </w:rPr>
        <w:t xml:space="preserve">il: Its </w:t>
      </w:r>
      <w:r w:rsidR="00384F11">
        <w:rPr>
          <w:rFonts w:ascii="Times New Roman" w:hAnsi="Times New Roman" w:cs="Times New Roman"/>
          <w:sz w:val="24"/>
          <w:szCs w:val="24"/>
        </w:rPr>
        <w:t>a</w:t>
      </w:r>
      <w:r w:rsidRPr="00150B1B">
        <w:rPr>
          <w:rFonts w:ascii="Times New Roman" w:hAnsi="Times New Roman" w:cs="Times New Roman"/>
          <w:sz w:val="24"/>
          <w:szCs w:val="24"/>
        </w:rPr>
        <w:t xml:space="preserve">pplication as an </w:t>
      </w:r>
      <w:r w:rsidR="00384F11">
        <w:rPr>
          <w:rFonts w:ascii="Times New Roman" w:hAnsi="Times New Roman" w:cs="Times New Roman"/>
          <w:sz w:val="24"/>
          <w:szCs w:val="24"/>
        </w:rPr>
        <w:t>a</w:t>
      </w:r>
      <w:r w:rsidRPr="00150B1B">
        <w:rPr>
          <w:rFonts w:ascii="Times New Roman" w:hAnsi="Times New Roman" w:cs="Times New Roman"/>
          <w:sz w:val="24"/>
          <w:szCs w:val="24"/>
        </w:rPr>
        <w:t xml:space="preserve">ntimicrobial </w:t>
      </w:r>
      <w:r w:rsidR="00384F11">
        <w:rPr>
          <w:rFonts w:ascii="Times New Roman" w:hAnsi="Times New Roman" w:cs="Times New Roman"/>
          <w:sz w:val="24"/>
          <w:szCs w:val="24"/>
        </w:rPr>
        <w:t>a</w:t>
      </w:r>
      <w:r w:rsidRPr="00150B1B">
        <w:rPr>
          <w:rFonts w:ascii="Times New Roman" w:hAnsi="Times New Roman" w:cs="Times New Roman"/>
          <w:sz w:val="24"/>
          <w:szCs w:val="24"/>
        </w:rPr>
        <w:t xml:space="preserve">gent in </w:t>
      </w:r>
      <w:r w:rsidR="00384F11">
        <w:rPr>
          <w:rFonts w:ascii="Times New Roman" w:hAnsi="Times New Roman" w:cs="Times New Roman"/>
          <w:sz w:val="24"/>
          <w:szCs w:val="24"/>
        </w:rPr>
        <w:t>f</w:t>
      </w:r>
      <w:r w:rsidRPr="00150B1B">
        <w:rPr>
          <w:rFonts w:ascii="Times New Roman" w:hAnsi="Times New Roman" w:cs="Times New Roman"/>
          <w:sz w:val="24"/>
          <w:szCs w:val="24"/>
        </w:rPr>
        <w:t xml:space="preserve">ood </w:t>
      </w:r>
      <w:r w:rsidR="00384F11">
        <w:rPr>
          <w:rFonts w:ascii="Times New Roman" w:hAnsi="Times New Roman" w:cs="Times New Roman"/>
          <w:sz w:val="24"/>
          <w:szCs w:val="24"/>
        </w:rPr>
        <w:t>p</w:t>
      </w:r>
      <w:r w:rsidRPr="00150B1B">
        <w:rPr>
          <w:rFonts w:ascii="Times New Roman" w:hAnsi="Times New Roman" w:cs="Times New Roman"/>
          <w:sz w:val="24"/>
          <w:szCs w:val="24"/>
        </w:rPr>
        <w:t>reservation. </w:t>
      </w:r>
      <w:r w:rsidRPr="00150B1B">
        <w:rPr>
          <w:rFonts w:ascii="Times New Roman" w:hAnsi="Times New Roman" w:cs="Times New Roman"/>
          <w:iCs/>
          <w:sz w:val="24"/>
          <w:szCs w:val="24"/>
        </w:rPr>
        <w:t>Agronomy</w:t>
      </w:r>
      <w:r w:rsidR="00C61060" w:rsidRPr="00150B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61060" w:rsidRPr="00150B1B">
        <w:rPr>
          <w:rFonts w:ascii="Times New Roman" w:hAnsi="Times New Roman" w:cs="Times New Roman"/>
          <w:sz w:val="24"/>
          <w:szCs w:val="24"/>
        </w:rPr>
        <w:t>2022;12</w:t>
      </w:r>
      <w:r w:rsidRPr="00150B1B">
        <w:rPr>
          <w:rFonts w:ascii="Times New Roman" w:hAnsi="Times New Roman" w:cs="Times New Roman"/>
          <w:sz w:val="24"/>
          <w:szCs w:val="24"/>
        </w:rPr>
        <w:t>:155</w:t>
      </w:r>
      <w:proofErr w:type="gramEnd"/>
      <w:r w:rsidRPr="00150B1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749047" w14:textId="40764F7E" w:rsidR="00DB5AE4" w:rsidRPr="00150B1B" w:rsidRDefault="00DB5AE4" w:rsidP="00DB5AE4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lastRenderedPageBreak/>
        <w:t>Do DN, Nguyen DP, Phung VD, et al. Fractionating of</w:t>
      </w:r>
      <w:r w:rsidR="00384F11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l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emongrass (</w:t>
      </w:r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 xml:space="preserve">Cymbopogon </w:t>
      </w:r>
      <w:proofErr w:type="spellStart"/>
      <w:r w:rsidRPr="00150B1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citratus</w:t>
      </w:r>
      <w:proofErr w:type="spell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) </w:t>
      </w:r>
      <w:r w:rsidR="00384F11">
        <w:rPr>
          <w:rFonts w:ascii="Times New Roman" w:eastAsia="Times New Roman" w:hAnsi="Times New Roman" w:cs="Times New Roman"/>
          <w:kern w:val="0"/>
          <w:sz w:val="24"/>
          <w:szCs w:val="24"/>
        </w:rPr>
        <w:t>e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ssential </w:t>
      </w:r>
      <w:r w:rsidR="00384F11">
        <w:rPr>
          <w:rFonts w:ascii="Times New Roman" w:eastAsia="Times New Roman" w:hAnsi="Times New Roman" w:cs="Times New Roman"/>
          <w:kern w:val="0"/>
          <w:sz w:val="24"/>
          <w:szCs w:val="24"/>
        </w:rPr>
        <w:t>o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il by </w:t>
      </w:r>
      <w:r w:rsidR="00384F11">
        <w:rPr>
          <w:rFonts w:ascii="Times New Roman" w:eastAsia="Times New Roman" w:hAnsi="Times New Roman" w:cs="Times New Roman"/>
          <w:kern w:val="0"/>
          <w:sz w:val="24"/>
          <w:szCs w:val="24"/>
        </w:rPr>
        <w:t>v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acuum </w:t>
      </w:r>
      <w:r w:rsidR="00384F11">
        <w:rPr>
          <w:rFonts w:ascii="Times New Roman" w:eastAsia="Times New Roman" w:hAnsi="Times New Roman" w:cs="Times New Roman"/>
          <w:kern w:val="0"/>
          <w:sz w:val="24"/>
          <w:szCs w:val="24"/>
        </w:rPr>
        <w:t>f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ractional </w:t>
      </w:r>
      <w:r w:rsidR="00384F11">
        <w:rPr>
          <w:rFonts w:ascii="Times New Roman" w:eastAsia="Times New Roman" w:hAnsi="Times New Roman" w:cs="Times New Roman"/>
          <w:kern w:val="0"/>
          <w:sz w:val="24"/>
          <w:szCs w:val="24"/>
        </w:rPr>
        <w:t>d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istillation. </w:t>
      </w:r>
      <w:r w:rsidRPr="00150B1B">
        <w:rPr>
          <w:rFonts w:ascii="Times New Roman" w:eastAsia="Times New Roman" w:hAnsi="Times New Roman" w:cs="Times New Roman"/>
          <w:iCs/>
          <w:kern w:val="0"/>
          <w:sz w:val="24"/>
          <w:szCs w:val="24"/>
        </w:rPr>
        <w:t>Processes</w:t>
      </w:r>
      <w:r w:rsidR="00C61060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</w:t>
      </w:r>
      <w:proofErr w:type="gramStart"/>
      <w:r w:rsidR="00C61060"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2021;9</w:t>
      </w:r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>:593</w:t>
      </w:r>
      <w:proofErr w:type="gramEnd"/>
      <w:r w:rsidRPr="00150B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. </w:t>
      </w:r>
    </w:p>
    <w:p w14:paraId="67CFD473" w14:textId="77777777" w:rsidR="00DB5AE4" w:rsidRDefault="00DB5AE4" w:rsidP="005C60DD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DB5AE4" w:rsidSect="00436695">
      <w:pgSz w:w="16838" w:h="11906" w:orient="landscape"/>
      <w:pgMar w:top="1440" w:right="110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B222F1"/>
    <w:multiLevelType w:val="hybridMultilevel"/>
    <w:tmpl w:val="6D362844"/>
    <w:lvl w:ilvl="0" w:tplc="66D095A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B4236"/>
    <w:multiLevelType w:val="hybridMultilevel"/>
    <w:tmpl w:val="BAEEB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636D6"/>
    <w:multiLevelType w:val="hybridMultilevel"/>
    <w:tmpl w:val="406846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74466"/>
    <w:multiLevelType w:val="hybridMultilevel"/>
    <w:tmpl w:val="BAEEB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B4ED8"/>
    <w:multiLevelType w:val="hybridMultilevel"/>
    <w:tmpl w:val="64A816DC"/>
    <w:lvl w:ilvl="0" w:tplc="D1FEA5AC">
      <w:start w:val="1"/>
      <w:numFmt w:val="lowerLetter"/>
      <w:lvlText w:val="(%1.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866175"/>
    <w:multiLevelType w:val="hybridMultilevel"/>
    <w:tmpl w:val="BAEEB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E62A9"/>
    <w:multiLevelType w:val="hybridMultilevel"/>
    <w:tmpl w:val="31C26818"/>
    <w:lvl w:ilvl="0" w:tplc="A8DCA9E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2785D"/>
    <w:multiLevelType w:val="hybridMultilevel"/>
    <w:tmpl w:val="B4A226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13462C"/>
    <w:multiLevelType w:val="hybridMultilevel"/>
    <w:tmpl w:val="BAEEB4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5323531">
    <w:abstractNumId w:val="4"/>
  </w:num>
  <w:num w:numId="2" w16cid:durableId="1135098988">
    <w:abstractNumId w:val="8"/>
  </w:num>
  <w:num w:numId="3" w16cid:durableId="356203652">
    <w:abstractNumId w:val="5"/>
  </w:num>
  <w:num w:numId="4" w16cid:durableId="239566414">
    <w:abstractNumId w:val="1"/>
  </w:num>
  <w:num w:numId="5" w16cid:durableId="1353456063">
    <w:abstractNumId w:val="3"/>
  </w:num>
  <w:num w:numId="6" w16cid:durableId="1230770374">
    <w:abstractNumId w:val="7"/>
  </w:num>
  <w:num w:numId="7" w16cid:durableId="1570652519">
    <w:abstractNumId w:val="2"/>
  </w:num>
  <w:num w:numId="8" w16cid:durableId="1903058496">
    <w:abstractNumId w:val="0"/>
  </w:num>
  <w:num w:numId="9" w16cid:durableId="17084101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DQyMjAzNTE1MjBX0lEKTi0uzszPAykwqwUA2ATFsSwAAAA="/>
  </w:docVars>
  <w:rsids>
    <w:rsidRoot w:val="007520AF"/>
    <w:rsid w:val="000027E1"/>
    <w:rsid w:val="00006DF4"/>
    <w:rsid w:val="0002188F"/>
    <w:rsid w:val="00024540"/>
    <w:rsid w:val="0004104D"/>
    <w:rsid w:val="00051286"/>
    <w:rsid w:val="000719B8"/>
    <w:rsid w:val="000951DA"/>
    <w:rsid w:val="00095D6A"/>
    <w:rsid w:val="000A3249"/>
    <w:rsid w:val="000B5580"/>
    <w:rsid w:val="000C5506"/>
    <w:rsid w:val="000E5643"/>
    <w:rsid w:val="000F07E0"/>
    <w:rsid w:val="000F1AC7"/>
    <w:rsid w:val="00100519"/>
    <w:rsid w:val="00100674"/>
    <w:rsid w:val="00111805"/>
    <w:rsid w:val="00125CCC"/>
    <w:rsid w:val="00150B1B"/>
    <w:rsid w:val="001662EE"/>
    <w:rsid w:val="00171046"/>
    <w:rsid w:val="0017606D"/>
    <w:rsid w:val="0018183C"/>
    <w:rsid w:val="001935E2"/>
    <w:rsid w:val="001A0DC6"/>
    <w:rsid w:val="002030D1"/>
    <w:rsid w:val="002144B9"/>
    <w:rsid w:val="00232928"/>
    <w:rsid w:val="00235F8B"/>
    <w:rsid w:val="0027114F"/>
    <w:rsid w:val="002757F9"/>
    <w:rsid w:val="00276300"/>
    <w:rsid w:val="00296853"/>
    <w:rsid w:val="00296A88"/>
    <w:rsid w:val="002A23EB"/>
    <w:rsid w:val="002C7350"/>
    <w:rsid w:val="002D0A0B"/>
    <w:rsid w:val="002F4DB1"/>
    <w:rsid w:val="00331166"/>
    <w:rsid w:val="003321BF"/>
    <w:rsid w:val="00332608"/>
    <w:rsid w:val="0035420E"/>
    <w:rsid w:val="003658C5"/>
    <w:rsid w:val="0036715F"/>
    <w:rsid w:val="00374657"/>
    <w:rsid w:val="00384F11"/>
    <w:rsid w:val="00387E4A"/>
    <w:rsid w:val="003B1960"/>
    <w:rsid w:val="003B2A9B"/>
    <w:rsid w:val="003B48B9"/>
    <w:rsid w:val="003D607B"/>
    <w:rsid w:val="003E3D7C"/>
    <w:rsid w:val="003E4352"/>
    <w:rsid w:val="00414B64"/>
    <w:rsid w:val="0042522C"/>
    <w:rsid w:val="00433CB6"/>
    <w:rsid w:val="00436695"/>
    <w:rsid w:val="00474EEB"/>
    <w:rsid w:val="00486960"/>
    <w:rsid w:val="004945B7"/>
    <w:rsid w:val="00494B6E"/>
    <w:rsid w:val="004B3918"/>
    <w:rsid w:val="004C1165"/>
    <w:rsid w:val="004C761A"/>
    <w:rsid w:val="004D4D0B"/>
    <w:rsid w:val="0050539D"/>
    <w:rsid w:val="00511931"/>
    <w:rsid w:val="00530094"/>
    <w:rsid w:val="00530253"/>
    <w:rsid w:val="0053603D"/>
    <w:rsid w:val="00540C69"/>
    <w:rsid w:val="00590892"/>
    <w:rsid w:val="005A1DB6"/>
    <w:rsid w:val="005B7091"/>
    <w:rsid w:val="005C0C96"/>
    <w:rsid w:val="005C60DD"/>
    <w:rsid w:val="00606B49"/>
    <w:rsid w:val="00612E22"/>
    <w:rsid w:val="00613E0A"/>
    <w:rsid w:val="00614675"/>
    <w:rsid w:val="00621E2A"/>
    <w:rsid w:val="00625A28"/>
    <w:rsid w:val="006519B6"/>
    <w:rsid w:val="006543BB"/>
    <w:rsid w:val="00657094"/>
    <w:rsid w:val="00660EE2"/>
    <w:rsid w:val="00693121"/>
    <w:rsid w:val="006A67F4"/>
    <w:rsid w:val="006C3D71"/>
    <w:rsid w:val="006D4C28"/>
    <w:rsid w:val="006E0873"/>
    <w:rsid w:val="006F6FDC"/>
    <w:rsid w:val="007134C9"/>
    <w:rsid w:val="0074270E"/>
    <w:rsid w:val="00747B8B"/>
    <w:rsid w:val="0075105B"/>
    <w:rsid w:val="007520AF"/>
    <w:rsid w:val="00764E28"/>
    <w:rsid w:val="00770136"/>
    <w:rsid w:val="00781376"/>
    <w:rsid w:val="00786553"/>
    <w:rsid w:val="007C07D2"/>
    <w:rsid w:val="007D0833"/>
    <w:rsid w:val="007D20B1"/>
    <w:rsid w:val="007E326F"/>
    <w:rsid w:val="007F6A51"/>
    <w:rsid w:val="00803DC5"/>
    <w:rsid w:val="008108D8"/>
    <w:rsid w:val="00814526"/>
    <w:rsid w:val="008243EE"/>
    <w:rsid w:val="00826E83"/>
    <w:rsid w:val="008521C3"/>
    <w:rsid w:val="008806FD"/>
    <w:rsid w:val="00881743"/>
    <w:rsid w:val="00883637"/>
    <w:rsid w:val="008844CA"/>
    <w:rsid w:val="008860F5"/>
    <w:rsid w:val="0089253E"/>
    <w:rsid w:val="008B1125"/>
    <w:rsid w:val="008C5A1C"/>
    <w:rsid w:val="008F3753"/>
    <w:rsid w:val="0090294D"/>
    <w:rsid w:val="009411BB"/>
    <w:rsid w:val="009464A2"/>
    <w:rsid w:val="00950AAD"/>
    <w:rsid w:val="00954522"/>
    <w:rsid w:val="00961B97"/>
    <w:rsid w:val="00975AF2"/>
    <w:rsid w:val="009945F9"/>
    <w:rsid w:val="009A3C7D"/>
    <w:rsid w:val="009B0F88"/>
    <w:rsid w:val="009B14EF"/>
    <w:rsid w:val="009D6661"/>
    <w:rsid w:val="009F0AC2"/>
    <w:rsid w:val="009F5949"/>
    <w:rsid w:val="009F66F4"/>
    <w:rsid w:val="00A04C3E"/>
    <w:rsid w:val="00A13BBD"/>
    <w:rsid w:val="00A25988"/>
    <w:rsid w:val="00A323E8"/>
    <w:rsid w:val="00A941CD"/>
    <w:rsid w:val="00AB04A9"/>
    <w:rsid w:val="00AD2687"/>
    <w:rsid w:val="00AD2CE3"/>
    <w:rsid w:val="00AD5E90"/>
    <w:rsid w:val="00AD652E"/>
    <w:rsid w:val="00B129F3"/>
    <w:rsid w:val="00B130F5"/>
    <w:rsid w:val="00B15D68"/>
    <w:rsid w:val="00B21494"/>
    <w:rsid w:val="00B26A83"/>
    <w:rsid w:val="00B31B1C"/>
    <w:rsid w:val="00B35F20"/>
    <w:rsid w:val="00B53F99"/>
    <w:rsid w:val="00B6422C"/>
    <w:rsid w:val="00B666FB"/>
    <w:rsid w:val="00B702F5"/>
    <w:rsid w:val="00B97B74"/>
    <w:rsid w:val="00BA66AF"/>
    <w:rsid w:val="00BB4F25"/>
    <w:rsid w:val="00BC26FA"/>
    <w:rsid w:val="00BC74FA"/>
    <w:rsid w:val="00BF37BB"/>
    <w:rsid w:val="00BF76D7"/>
    <w:rsid w:val="00C031E2"/>
    <w:rsid w:val="00C05ABB"/>
    <w:rsid w:val="00C05C9F"/>
    <w:rsid w:val="00C075DC"/>
    <w:rsid w:val="00C61060"/>
    <w:rsid w:val="00C71E6F"/>
    <w:rsid w:val="00C76F1A"/>
    <w:rsid w:val="00C96F32"/>
    <w:rsid w:val="00CA3FA0"/>
    <w:rsid w:val="00CA6FB9"/>
    <w:rsid w:val="00CA765C"/>
    <w:rsid w:val="00CB113C"/>
    <w:rsid w:val="00CC1BE1"/>
    <w:rsid w:val="00CC58F4"/>
    <w:rsid w:val="00DB5AE4"/>
    <w:rsid w:val="00DC1B94"/>
    <w:rsid w:val="00DD1F2B"/>
    <w:rsid w:val="00DD5735"/>
    <w:rsid w:val="00DD722B"/>
    <w:rsid w:val="00DE266A"/>
    <w:rsid w:val="00E03000"/>
    <w:rsid w:val="00E50A88"/>
    <w:rsid w:val="00E61368"/>
    <w:rsid w:val="00E61589"/>
    <w:rsid w:val="00E746CC"/>
    <w:rsid w:val="00E937DC"/>
    <w:rsid w:val="00E94751"/>
    <w:rsid w:val="00E973F1"/>
    <w:rsid w:val="00EA4220"/>
    <w:rsid w:val="00ED3026"/>
    <w:rsid w:val="00ED5C01"/>
    <w:rsid w:val="00EE6C92"/>
    <w:rsid w:val="00EF2D72"/>
    <w:rsid w:val="00F27577"/>
    <w:rsid w:val="00F41772"/>
    <w:rsid w:val="00F441DF"/>
    <w:rsid w:val="00F459F0"/>
    <w:rsid w:val="00F521D0"/>
    <w:rsid w:val="00F54E99"/>
    <w:rsid w:val="00F61D20"/>
    <w:rsid w:val="00F6360B"/>
    <w:rsid w:val="00F83394"/>
    <w:rsid w:val="00F9238B"/>
    <w:rsid w:val="00FA2A90"/>
    <w:rsid w:val="00FA2D30"/>
    <w:rsid w:val="00FE3564"/>
    <w:rsid w:val="00FE6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AA67F"/>
  <w15:docId w15:val="{FF823A36-C5C9-414D-95EE-DD6C206D9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BE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20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20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20AF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20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20AF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20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20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20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20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20A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20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20AF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20AF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20AF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20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20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20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20A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20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20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20A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20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20A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20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20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20A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20A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20A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20AF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39"/>
    <w:rsid w:val="00474EEB"/>
    <w:pPr>
      <w:spacing w:after="0" w:line="240" w:lineRule="auto"/>
    </w:pPr>
    <w:rPr>
      <w:rFonts w:eastAsiaTheme="minorEastAsia"/>
      <w:kern w:val="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321BF"/>
    <w:pPr>
      <w:spacing w:after="0" w:line="240" w:lineRule="auto"/>
    </w:pPr>
    <w:rPr>
      <w:rFonts w:eastAsiaTheme="minorEastAsia"/>
      <w:kern w:val="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8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873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9B0F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6A83"/>
    <w:rPr>
      <w:i/>
      <w:iCs/>
    </w:rPr>
  </w:style>
  <w:style w:type="character" w:styleId="Strong">
    <w:name w:val="Strong"/>
    <w:basedOn w:val="DefaultParagraphFont"/>
    <w:uiPriority w:val="22"/>
    <w:qFormat/>
    <w:rsid w:val="00B26A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6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19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3983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1444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155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465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2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174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0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259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783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933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37373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609</Words>
  <Characters>917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K346</dc:creator>
  <cp:keywords/>
  <dc:description/>
  <cp:lastModifiedBy>Srijita Maiti</cp:lastModifiedBy>
  <cp:revision>2</cp:revision>
  <dcterms:created xsi:type="dcterms:W3CDTF">2024-07-17T08:16:00Z</dcterms:created>
  <dcterms:modified xsi:type="dcterms:W3CDTF">2024-07-17T08:16:00Z</dcterms:modified>
</cp:coreProperties>
</file>